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5053" w:rsidRPr="00465053" w:rsidRDefault="00465053" w:rsidP="00465053">
      <w:pPr>
        <w:jc w:val="center"/>
        <w:rPr>
          <w:b/>
          <w:bCs/>
          <w:sz w:val="28"/>
          <w:szCs w:val="28"/>
          <w:lang w:val="en-US"/>
        </w:rPr>
      </w:pPr>
      <w:r w:rsidRPr="00465053">
        <w:rPr>
          <w:b/>
          <w:bCs/>
          <w:sz w:val="28"/>
          <w:szCs w:val="28"/>
          <w:lang w:val="en-US"/>
        </w:rPr>
        <w:t>A Whore New World</w:t>
      </w:r>
    </w:p>
    <w:p w:rsidR="00A163C0" w:rsidRDefault="00077DED" w:rsidP="007F3AFA">
      <w:pPr>
        <w:jc w:val="both"/>
        <w:rPr>
          <w:lang w:val="en-US"/>
        </w:rPr>
      </w:pPr>
      <w:r>
        <w:rPr>
          <w:lang w:val="en-US"/>
        </w:rPr>
        <w:t>Lightning sighed. She had recounted the money three times, it was clear it would not be enough, she and her sister would have to make some cuts, again. As time passed by however, it was clear</w:t>
      </w:r>
      <w:r w:rsidR="007F3AFA">
        <w:rPr>
          <w:lang w:val="en-US"/>
        </w:rPr>
        <w:t xml:space="preserve"> that they would have to cut on necessary basic goods such as food or </w:t>
      </w:r>
      <w:r w:rsidR="00CB104B">
        <w:rPr>
          <w:lang w:val="en-US"/>
        </w:rPr>
        <w:t>even affect her sister’s studies</w:t>
      </w:r>
      <w:r w:rsidR="007F3AFA">
        <w:rPr>
          <w:lang w:val="en-US"/>
        </w:rPr>
        <w:t>. Things could not continue that way, she had to make a choice. She had to do her best for Serah.</w:t>
      </w:r>
    </w:p>
    <w:p w:rsidR="007F3AFA" w:rsidRDefault="00C077E7" w:rsidP="007F3AFA">
      <w:pPr>
        <w:jc w:val="both"/>
        <w:rPr>
          <w:lang w:val="en-US"/>
        </w:rPr>
      </w:pPr>
      <w:r>
        <w:rPr>
          <w:lang w:val="en-US"/>
        </w:rPr>
        <w:t>During the last weeks</w:t>
      </w:r>
      <w:r w:rsidR="007F3AFA">
        <w:rPr>
          <w:lang w:val="en-US"/>
        </w:rPr>
        <w:t xml:space="preserve">, Lightning </w:t>
      </w:r>
      <w:r>
        <w:rPr>
          <w:lang w:val="en-US"/>
        </w:rPr>
        <w:t>had been considering</w:t>
      </w:r>
      <w:r w:rsidR="007F3AFA">
        <w:rPr>
          <w:lang w:val="en-US"/>
        </w:rPr>
        <w:t xml:space="preserve"> her options. She was already working </w:t>
      </w:r>
      <w:r w:rsidR="00CB104B">
        <w:rPr>
          <w:lang w:val="en-US"/>
        </w:rPr>
        <w:t xml:space="preserve">her entire time </w:t>
      </w:r>
      <w:r w:rsidR="00DA4977">
        <w:rPr>
          <w:lang w:val="en-US"/>
        </w:rPr>
        <w:t xml:space="preserve">as a soldier </w:t>
      </w:r>
      <w:r w:rsidR="007F3AFA">
        <w:rPr>
          <w:lang w:val="en-US"/>
        </w:rPr>
        <w:t>but her earnings were just not enough, she simply lacked the</w:t>
      </w:r>
      <w:r w:rsidR="00DA4977">
        <w:rPr>
          <w:lang w:val="en-US"/>
        </w:rPr>
        <w:t xml:space="preserve"> time</w:t>
      </w:r>
      <w:r w:rsidR="007F3AFA">
        <w:rPr>
          <w:lang w:val="en-US"/>
        </w:rPr>
        <w:t xml:space="preserve">, experience and studies to achieve something bigger at that point. She knew she couldn’t ask Serah to </w:t>
      </w:r>
      <w:r w:rsidR="00CB104B">
        <w:rPr>
          <w:lang w:val="en-US"/>
        </w:rPr>
        <w:t>drop her goals of studying</w:t>
      </w:r>
      <w:r w:rsidR="007F3AFA">
        <w:rPr>
          <w:lang w:val="en-US"/>
        </w:rPr>
        <w:t>, she would never do that to her little sister. But there were other methods to get more money.</w:t>
      </w:r>
    </w:p>
    <w:p w:rsidR="007F3AFA" w:rsidRDefault="007F3AFA" w:rsidP="007F3AFA">
      <w:pPr>
        <w:jc w:val="both"/>
        <w:rPr>
          <w:lang w:val="en-US"/>
        </w:rPr>
      </w:pPr>
      <w:r>
        <w:rPr>
          <w:lang w:val="en-US"/>
        </w:rPr>
        <w:t xml:space="preserve">Gambling could work but it was too risky and she didn’t have enough to gamble anyway. </w:t>
      </w:r>
      <w:r w:rsidR="00DA4977">
        <w:rPr>
          <w:lang w:val="en-US"/>
        </w:rPr>
        <w:t>She had no capital for starting a business either. Stealing was simply out of the question as well, she would not be a criminal. However, she was running out of options. At the end of the day, only one idea came to her head that could work.</w:t>
      </w:r>
    </w:p>
    <w:p w:rsidR="00DA4977" w:rsidRDefault="00DA4977" w:rsidP="007F3AFA">
      <w:pPr>
        <w:jc w:val="both"/>
        <w:rPr>
          <w:lang w:val="en-US"/>
        </w:rPr>
      </w:pPr>
      <w:r>
        <w:rPr>
          <w:lang w:val="en-US"/>
        </w:rPr>
        <w:t>Working as a prostitute.</w:t>
      </w:r>
    </w:p>
    <w:p w:rsidR="00DA4977" w:rsidRDefault="00DA4977" w:rsidP="007F3AFA">
      <w:pPr>
        <w:jc w:val="both"/>
        <w:rPr>
          <w:lang w:val="en-US"/>
        </w:rPr>
      </w:pPr>
      <w:r>
        <w:rPr>
          <w:lang w:val="en-US"/>
        </w:rPr>
        <w:t xml:space="preserve">The thought had passed through her head before, but she never really wanted to consider the option. Sex workers earned a lot and it would be more than enough to give her sister and herself a good life, but it was a denigrating job that was bound to hurt her honor. Looking at the scarce coins before her, however, she couldn’t but feel as if the time for acting and stepping up was coming. She couldn’t let the situation become any worse. </w:t>
      </w:r>
    </w:p>
    <w:p w:rsidR="00DA4977" w:rsidRDefault="00DA4977" w:rsidP="00DA4977">
      <w:pPr>
        <w:pStyle w:val="Prrafodelista"/>
        <w:numPr>
          <w:ilvl w:val="0"/>
          <w:numId w:val="1"/>
        </w:numPr>
        <w:jc w:val="both"/>
        <w:rPr>
          <w:rStyle w:val="st"/>
          <w:lang w:val="en-US"/>
        </w:rPr>
      </w:pPr>
      <w:r>
        <w:rPr>
          <w:lang w:val="en-US"/>
        </w:rPr>
        <w:t xml:space="preserve">Sister, you are here! </w:t>
      </w:r>
      <w:r w:rsidRPr="008C6106">
        <w:rPr>
          <w:rStyle w:val="st"/>
          <w:lang w:val="en-US"/>
        </w:rPr>
        <w:t>—</w:t>
      </w:r>
    </w:p>
    <w:p w:rsidR="00C077E7" w:rsidRDefault="00C077E7" w:rsidP="00C077E7">
      <w:pPr>
        <w:jc w:val="both"/>
        <w:rPr>
          <w:rStyle w:val="st"/>
          <w:lang w:val="en-US"/>
        </w:rPr>
      </w:pPr>
      <w:r>
        <w:rPr>
          <w:rStyle w:val="st"/>
          <w:lang w:val="en-US"/>
        </w:rPr>
        <w:t>Sera’s voice awakened from her contemplation. Lightning shook her head and turned to her sister.</w:t>
      </w:r>
    </w:p>
    <w:p w:rsidR="00C077E7" w:rsidRDefault="00C077E7" w:rsidP="00C077E7">
      <w:pPr>
        <w:pStyle w:val="Prrafodelista"/>
        <w:numPr>
          <w:ilvl w:val="0"/>
          <w:numId w:val="1"/>
        </w:numPr>
        <w:jc w:val="both"/>
        <w:rPr>
          <w:rStyle w:val="st"/>
          <w:lang w:val="en-US"/>
        </w:rPr>
      </w:pPr>
      <w:r>
        <w:rPr>
          <w:rStyle w:val="st"/>
          <w:lang w:val="en-US"/>
        </w:rPr>
        <w:t xml:space="preserve">Serah, </w:t>
      </w:r>
      <w:r w:rsidR="00465053">
        <w:rPr>
          <w:rStyle w:val="st"/>
          <w:lang w:val="en-US"/>
        </w:rPr>
        <w:t>yes,</w:t>
      </w:r>
      <w:r>
        <w:rPr>
          <w:rStyle w:val="st"/>
          <w:lang w:val="en-US"/>
        </w:rPr>
        <w:t xml:space="preserve"> I had some free time and I came to check on the finances </w:t>
      </w:r>
      <w:r w:rsidRPr="008C6106">
        <w:rPr>
          <w:rStyle w:val="st"/>
          <w:lang w:val="en-US"/>
        </w:rPr>
        <w:t>—</w:t>
      </w:r>
    </w:p>
    <w:p w:rsidR="00C077E7" w:rsidRDefault="00C077E7" w:rsidP="00C077E7">
      <w:pPr>
        <w:pStyle w:val="Prrafodelista"/>
        <w:numPr>
          <w:ilvl w:val="0"/>
          <w:numId w:val="1"/>
        </w:numPr>
        <w:jc w:val="both"/>
        <w:rPr>
          <w:rStyle w:val="st"/>
          <w:lang w:val="en-US"/>
        </w:rPr>
      </w:pPr>
      <w:r>
        <w:rPr>
          <w:rStyle w:val="st"/>
          <w:lang w:val="en-US"/>
        </w:rPr>
        <w:t xml:space="preserve">Oh, uhm I was hoping we could spend some time together, I hardly see you anymore </w:t>
      </w:r>
      <w:r w:rsidRPr="008C6106">
        <w:rPr>
          <w:rStyle w:val="st"/>
          <w:lang w:val="en-US"/>
        </w:rPr>
        <w:t>—</w:t>
      </w:r>
      <w:r>
        <w:rPr>
          <w:rStyle w:val="st"/>
          <w:lang w:val="en-US"/>
        </w:rPr>
        <w:t xml:space="preserve"> replied the younger sister.</w:t>
      </w:r>
    </w:p>
    <w:p w:rsidR="00C077E7" w:rsidRDefault="00C077E7" w:rsidP="00C077E7">
      <w:pPr>
        <w:jc w:val="both"/>
        <w:rPr>
          <w:rStyle w:val="st"/>
          <w:lang w:val="en-US"/>
        </w:rPr>
      </w:pPr>
      <w:r>
        <w:rPr>
          <w:rStyle w:val="st"/>
          <w:lang w:val="en-US"/>
        </w:rPr>
        <w:t>Lightning was speechless for a few seconds, she would have loved to spend time with Serah, but she knew she couldn’t, she had to work as much as possible.</w:t>
      </w:r>
    </w:p>
    <w:p w:rsidR="00C077E7" w:rsidRDefault="00C077E7" w:rsidP="00C077E7">
      <w:pPr>
        <w:pStyle w:val="Prrafodelista"/>
        <w:numPr>
          <w:ilvl w:val="0"/>
          <w:numId w:val="1"/>
        </w:numPr>
        <w:jc w:val="both"/>
        <w:rPr>
          <w:rStyle w:val="st"/>
          <w:lang w:val="en-US"/>
        </w:rPr>
      </w:pPr>
      <w:r>
        <w:rPr>
          <w:rStyle w:val="st"/>
          <w:lang w:val="en-US"/>
        </w:rPr>
        <w:t xml:space="preserve">I’m sorry Serah, I have to go soon, maybe next time? </w:t>
      </w:r>
      <w:r w:rsidRPr="008C6106">
        <w:rPr>
          <w:rStyle w:val="st"/>
          <w:lang w:val="en-US"/>
        </w:rPr>
        <w:t>—</w:t>
      </w:r>
    </w:p>
    <w:p w:rsidR="00C077E7" w:rsidRDefault="00C077E7" w:rsidP="00C077E7">
      <w:pPr>
        <w:pStyle w:val="Prrafodelista"/>
        <w:numPr>
          <w:ilvl w:val="0"/>
          <w:numId w:val="1"/>
        </w:numPr>
        <w:jc w:val="both"/>
        <w:rPr>
          <w:rStyle w:val="st"/>
          <w:lang w:val="en-US"/>
        </w:rPr>
      </w:pPr>
      <w:r>
        <w:rPr>
          <w:rStyle w:val="st"/>
          <w:lang w:val="en-US"/>
        </w:rPr>
        <w:t xml:space="preserve">Oh…yeah sure, raincheck </w:t>
      </w:r>
      <w:r w:rsidRPr="008C6106">
        <w:rPr>
          <w:rStyle w:val="st"/>
          <w:lang w:val="en-US"/>
        </w:rPr>
        <w:t>—</w:t>
      </w:r>
    </w:p>
    <w:p w:rsidR="00C077E7" w:rsidRDefault="00C077E7" w:rsidP="00C077E7">
      <w:pPr>
        <w:pStyle w:val="Prrafodelista"/>
        <w:numPr>
          <w:ilvl w:val="0"/>
          <w:numId w:val="1"/>
        </w:numPr>
        <w:jc w:val="both"/>
        <w:rPr>
          <w:rStyle w:val="st"/>
          <w:lang w:val="en-US"/>
        </w:rPr>
      </w:pPr>
      <w:r>
        <w:rPr>
          <w:rStyle w:val="st"/>
          <w:lang w:val="en-US"/>
        </w:rPr>
        <w:t xml:space="preserve">I hope things are going fine? </w:t>
      </w:r>
      <w:r w:rsidRPr="008C6106">
        <w:rPr>
          <w:rStyle w:val="st"/>
          <w:lang w:val="en-US"/>
        </w:rPr>
        <w:t>—</w:t>
      </w:r>
    </w:p>
    <w:p w:rsidR="00C077E7" w:rsidRDefault="00C077E7" w:rsidP="00C077E7">
      <w:pPr>
        <w:pStyle w:val="Prrafodelista"/>
        <w:numPr>
          <w:ilvl w:val="0"/>
          <w:numId w:val="1"/>
        </w:numPr>
        <w:jc w:val="both"/>
        <w:rPr>
          <w:rStyle w:val="st"/>
          <w:lang w:val="en-US"/>
        </w:rPr>
      </w:pPr>
      <w:r>
        <w:rPr>
          <w:rStyle w:val="st"/>
          <w:lang w:val="en-US"/>
        </w:rPr>
        <w:t xml:space="preserve">Yeah… I just…need to get some more books to research you know, I’ll see what I do </w:t>
      </w:r>
      <w:r w:rsidRPr="008C6106">
        <w:rPr>
          <w:rStyle w:val="st"/>
          <w:lang w:val="en-US"/>
        </w:rPr>
        <w:t>—</w:t>
      </w:r>
    </w:p>
    <w:p w:rsidR="00C077E7" w:rsidRDefault="00C077E7" w:rsidP="00C077E7">
      <w:pPr>
        <w:jc w:val="both"/>
        <w:rPr>
          <w:rStyle w:val="st"/>
          <w:lang w:val="en-US"/>
        </w:rPr>
      </w:pPr>
      <w:r>
        <w:rPr>
          <w:rStyle w:val="st"/>
          <w:lang w:val="en-US"/>
        </w:rPr>
        <w:t>Lightning didn’t know what to say, but she looked at the clock and it was time to go.</w:t>
      </w:r>
      <w:r w:rsidRPr="00C077E7">
        <w:rPr>
          <w:rStyle w:val="st"/>
          <w:lang w:val="en-US"/>
        </w:rPr>
        <w:t xml:space="preserve"> </w:t>
      </w:r>
      <w:r>
        <w:rPr>
          <w:rStyle w:val="st"/>
          <w:lang w:val="en-US"/>
        </w:rPr>
        <w:t>She nodded to her sister and headed for the door.</w:t>
      </w:r>
    </w:p>
    <w:p w:rsidR="00C077E7" w:rsidRDefault="00C077E7" w:rsidP="00C077E7">
      <w:pPr>
        <w:pStyle w:val="Prrafodelista"/>
        <w:numPr>
          <w:ilvl w:val="0"/>
          <w:numId w:val="1"/>
        </w:numPr>
        <w:jc w:val="both"/>
        <w:rPr>
          <w:rStyle w:val="st"/>
          <w:lang w:val="en-US"/>
        </w:rPr>
      </w:pPr>
      <w:r>
        <w:rPr>
          <w:rStyle w:val="st"/>
          <w:lang w:val="en-US"/>
        </w:rPr>
        <w:t xml:space="preserve">I’ll, be seeing you soon </w:t>
      </w:r>
      <w:r w:rsidRPr="008C6106">
        <w:rPr>
          <w:rStyle w:val="st"/>
          <w:lang w:val="en-US"/>
        </w:rPr>
        <w:t>—</w:t>
      </w:r>
    </w:p>
    <w:p w:rsidR="00C077E7" w:rsidRDefault="00C077E7" w:rsidP="00C077E7">
      <w:pPr>
        <w:pStyle w:val="Prrafodelista"/>
        <w:numPr>
          <w:ilvl w:val="0"/>
          <w:numId w:val="1"/>
        </w:numPr>
        <w:jc w:val="both"/>
        <w:rPr>
          <w:rStyle w:val="st"/>
          <w:lang w:val="en-US"/>
        </w:rPr>
      </w:pPr>
      <w:r>
        <w:rPr>
          <w:rStyle w:val="st"/>
          <w:lang w:val="en-US"/>
        </w:rPr>
        <w:t xml:space="preserve">Yes, goodbye sis! </w:t>
      </w:r>
      <w:r w:rsidRPr="008C6106">
        <w:rPr>
          <w:rStyle w:val="st"/>
          <w:lang w:val="en-US"/>
        </w:rPr>
        <w:t>—</w:t>
      </w:r>
    </w:p>
    <w:p w:rsidR="00C077E7" w:rsidRDefault="00C077E7" w:rsidP="00C077E7">
      <w:pPr>
        <w:jc w:val="both"/>
        <w:rPr>
          <w:rStyle w:val="st"/>
          <w:lang w:val="en-US"/>
        </w:rPr>
      </w:pPr>
      <w:r>
        <w:rPr>
          <w:rStyle w:val="st"/>
          <w:lang w:val="en-US"/>
        </w:rPr>
        <w:t xml:space="preserve">As the older sister walked away, she looked down in disappointment with herself. She knew Serah wasn’t happy with the current situation and she also wasn’t having a fulfilling life, Lightning had to do something. </w:t>
      </w:r>
      <w:r>
        <w:rPr>
          <w:rStyle w:val="st"/>
          <w:lang w:val="en-US"/>
        </w:rPr>
        <w:lastRenderedPageBreak/>
        <w:t xml:space="preserve">It was degrading, but she would have to really resort to the </w:t>
      </w:r>
      <w:r w:rsidR="006466E6">
        <w:rPr>
          <w:rStyle w:val="st"/>
          <w:lang w:val="en-US"/>
        </w:rPr>
        <w:t>idea of working on the sexual field. Taking a deep breath, she strengthened her resolve. She would do anything for her sister.</w:t>
      </w:r>
    </w:p>
    <w:p w:rsidR="00976765" w:rsidRDefault="006466E6" w:rsidP="00DA4977">
      <w:pPr>
        <w:jc w:val="both"/>
        <w:rPr>
          <w:rStyle w:val="st"/>
          <w:lang w:val="en-US"/>
        </w:rPr>
      </w:pPr>
      <w:r>
        <w:rPr>
          <w:rStyle w:val="st"/>
          <w:lang w:val="en-US"/>
        </w:rPr>
        <w:t>Lightning</w:t>
      </w:r>
      <w:r w:rsidR="00976765">
        <w:rPr>
          <w:rStyle w:val="st"/>
          <w:lang w:val="en-US"/>
        </w:rPr>
        <w:t xml:space="preserve"> learned what she could about prostitution using her access to information as a soldier. Where would the best places be and the hours. She also had bought some clothing for her future job, she didn’t want to spend anything but it was an investment after all. And so, the day came, she would start her new life, one that she would accept, at least temporarily.</w:t>
      </w:r>
    </w:p>
    <w:p w:rsidR="00976765" w:rsidRDefault="00976765" w:rsidP="00DA4977">
      <w:pPr>
        <w:jc w:val="both"/>
        <w:rPr>
          <w:rStyle w:val="st"/>
          <w:lang w:val="en-US"/>
        </w:rPr>
      </w:pPr>
      <w:r>
        <w:rPr>
          <w:rStyle w:val="st"/>
          <w:lang w:val="en-US"/>
        </w:rPr>
        <w:t>The pink-haired woman wasn’t sure how to start. She was wearing a crimsom corset top alongside a short black bell skirt. Underneath she had a quite sexy red Lingerie, covered by fishnet stockings and thigh high boots. Complementing her attire, she had a black choker around her neck and was wearing a more pronounced makeup than usual. She wasn’t feeling comfortable but she knew it was a way to catch the attention, which she really needed as she wasn’t sure how to behave.</w:t>
      </w:r>
    </w:p>
    <w:p w:rsidR="00976765" w:rsidRDefault="00976765" w:rsidP="00DA4977">
      <w:pPr>
        <w:jc w:val="both"/>
        <w:rPr>
          <w:rStyle w:val="st"/>
          <w:lang w:val="en-US"/>
        </w:rPr>
      </w:pPr>
      <w:r>
        <w:rPr>
          <w:rStyle w:val="st"/>
          <w:lang w:val="en-US"/>
        </w:rPr>
        <w:t>She sat alone at a tavern, she knew no one would recognize her there so it was a good place to fish for clients. She eyed the crowd until her eyes met a man who was checking her out, that could be her first client. She swallowed, nervous but taking a deep breath, she decided to approach him.</w:t>
      </w:r>
    </w:p>
    <w:p w:rsidR="00976765" w:rsidRDefault="00976765" w:rsidP="00976765">
      <w:pPr>
        <w:pStyle w:val="Prrafodelista"/>
        <w:numPr>
          <w:ilvl w:val="0"/>
          <w:numId w:val="1"/>
        </w:numPr>
        <w:jc w:val="both"/>
        <w:rPr>
          <w:rStyle w:val="st"/>
          <w:lang w:val="en-US"/>
        </w:rPr>
      </w:pPr>
      <w:r>
        <w:rPr>
          <w:lang w:val="en-US"/>
        </w:rPr>
        <w:t xml:space="preserve">Hello there, I noticed you looking at me </w:t>
      </w:r>
      <w:r w:rsidRPr="008C6106">
        <w:rPr>
          <w:rStyle w:val="st"/>
          <w:lang w:val="en-US"/>
        </w:rPr>
        <w:t>—</w:t>
      </w:r>
      <w:r>
        <w:rPr>
          <w:rStyle w:val="st"/>
          <w:lang w:val="en-US"/>
        </w:rPr>
        <w:t xml:space="preserve"> She tried to make her tone as flirtatious as possible, though it didn’t come naturally to her.</w:t>
      </w:r>
    </w:p>
    <w:p w:rsidR="00976765" w:rsidRPr="00B92D02" w:rsidRDefault="00976765" w:rsidP="00976765">
      <w:pPr>
        <w:pStyle w:val="Prrafodelista"/>
        <w:numPr>
          <w:ilvl w:val="0"/>
          <w:numId w:val="1"/>
        </w:numPr>
        <w:jc w:val="both"/>
        <w:rPr>
          <w:rStyle w:val="st"/>
          <w:lang w:val="en-US"/>
        </w:rPr>
      </w:pPr>
      <w:r w:rsidRPr="00B92D02">
        <w:rPr>
          <w:rStyle w:val="st"/>
          <w:lang w:val="en-US"/>
        </w:rPr>
        <w:t xml:space="preserve">Of course — </w:t>
      </w:r>
      <w:r w:rsidRPr="00B92D02">
        <w:rPr>
          <w:lang w:val="en-US"/>
        </w:rPr>
        <w:t>Said the man</w:t>
      </w:r>
      <w:r w:rsidR="00B92D02" w:rsidRPr="00B92D02">
        <w:rPr>
          <w:lang w:val="en-US"/>
        </w:rPr>
        <w:t xml:space="preserve"> </w:t>
      </w:r>
      <w:r w:rsidR="00B92D02" w:rsidRPr="00B92D02">
        <w:rPr>
          <w:rStyle w:val="st"/>
          <w:lang w:val="en-US"/>
        </w:rPr>
        <w:t>— Is not usual to see such a hot piece of ass around these parts —</w:t>
      </w:r>
    </w:p>
    <w:p w:rsidR="00B92D02" w:rsidRPr="00B92D02" w:rsidRDefault="00B92D02" w:rsidP="00B92D02">
      <w:pPr>
        <w:jc w:val="both"/>
        <w:rPr>
          <w:lang w:val="en-US"/>
        </w:rPr>
      </w:pPr>
      <w:r w:rsidRPr="00B92D02">
        <w:rPr>
          <w:lang w:val="en-US"/>
        </w:rPr>
        <w:t>Lightning stopped herself from reacting negatively. After all, she knew she would have to accept the occasional dirty commentary in that line of work. Doing her best to form a smile, she examined him. He was tall and strong looking, a couple of scars adorned his arms. He looked like a mercenary, his armor was quite fancy however, so she figured he would have more than enough money to spend on a prostitute. She needed to hook him.</w:t>
      </w:r>
    </w:p>
    <w:p w:rsidR="00B92D02" w:rsidRPr="00B92D02" w:rsidRDefault="00B92D02" w:rsidP="00B92D02">
      <w:pPr>
        <w:pStyle w:val="Prrafodelista"/>
        <w:numPr>
          <w:ilvl w:val="0"/>
          <w:numId w:val="1"/>
        </w:numPr>
        <w:jc w:val="both"/>
        <w:rPr>
          <w:rStyle w:val="st"/>
          <w:lang w:val="en-US"/>
        </w:rPr>
      </w:pPr>
      <w:r w:rsidRPr="00B92D02">
        <w:rPr>
          <w:lang w:val="en-US"/>
        </w:rPr>
        <w:t xml:space="preserve">May I sit? </w:t>
      </w:r>
      <w:r w:rsidRPr="00B92D02">
        <w:rPr>
          <w:rStyle w:val="st"/>
          <w:lang w:val="en-US"/>
        </w:rPr>
        <w:t>— She asked</w:t>
      </w:r>
    </w:p>
    <w:p w:rsidR="00B92D02" w:rsidRPr="00B92D02" w:rsidRDefault="00B92D02" w:rsidP="00B92D02">
      <w:pPr>
        <w:pStyle w:val="Prrafodelista"/>
        <w:numPr>
          <w:ilvl w:val="0"/>
          <w:numId w:val="1"/>
        </w:numPr>
        <w:jc w:val="both"/>
        <w:rPr>
          <w:rStyle w:val="st"/>
          <w:lang w:val="en-US"/>
        </w:rPr>
      </w:pPr>
      <w:r w:rsidRPr="00B92D02">
        <w:rPr>
          <w:rStyle w:val="st"/>
          <w:lang w:val="en-US"/>
        </w:rPr>
        <w:t>Of course — He said, pushing the seat with his foot so she could sit.</w:t>
      </w:r>
    </w:p>
    <w:p w:rsidR="00B92D02" w:rsidRDefault="00B92D02" w:rsidP="00B92D02">
      <w:pPr>
        <w:jc w:val="both"/>
        <w:rPr>
          <w:lang w:val="en-US"/>
        </w:rPr>
      </w:pPr>
      <w:r w:rsidRPr="00B92D02">
        <w:rPr>
          <w:lang w:val="en-US"/>
        </w:rPr>
        <w:t>“Gentleman” she thought sarcastically.</w:t>
      </w:r>
    </w:p>
    <w:p w:rsidR="00B92D02" w:rsidRDefault="00B92D02" w:rsidP="00B92D02">
      <w:pPr>
        <w:pStyle w:val="Prrafodelista"/>
        <w:numPr>
          <w:ilvl w:val="0"/>
          <w:numId w:val="1"/>
        </w:numPr>
        <w:jc w:val="both"/>
        <w:rPr>
          <w:rStyle w:val="st"/>
          <w:lang w:val="en-US"/>
        </w:rPr>
      </w:pPr>
      <w:r>
        <w:rPr>
          <w:lang w:val="en-US"/>
        </w:rPr>
        <w:t xml:space="preserve">Name’s Rover, what about you, beauty? </w:t>
      </w:r>
      <w:r w:rsidRPr="008C6106">
        <w:rPr>
          <w:rStyle w:val="st"/>
          <w:lang w:val="en-US"/>
        </w:rPr>
        <w:t>—</w:t>
      </w:r>
    </w:p>
    <w:p w:rsidR="00B92D02" w:rsidRDefault="00B92D02" w:rsidP="00B92D02">
      <w:pPr>
        <w:pStyle w:val="Prrafodelista"/>
        <w:numPr>
          <w:ilvl w:val="0"/>
          <w:numId w:val="1"/>
        </w:numPr>
        <w:jc w:val="both"/>
        <w:rPr>
          <w:rStyle w:val="st"/>
          <w:lang w:val="en-US"/>
        </w:rPr>
      </w:pPr>
      <w:r>
        <w:rPr>
          <w:rStyle w:val="st"/>
          <w:lang w:val="en-US"/>
        </w:rPr>
        <w:t>I am…</w:t>
      </w:r>
      <w:r w:rsidR="00364296">
        <w:rPr>
          <w:rStyle w:val="st"/>
          <w:lang w:val="en-US"/>
        </w:rPr>
        <w:t>Light…</w:t>
      </w:r>
      <w:r w:rsidR="00364296" w:rsidRPr="008C6106">
        <w:rPr>
          <w:rStyle w:val="st"/>
          <w:lang w:val="en-US"/>
        </w:rPr>
        <w:t>—</w:t>
      </w:r>
      <w:r w:rsidR="00364296">
        <w:rPr>
          <w:rStyle w:val="st"/>
          <w:lang w:val="en-US"/>
        </w:rPr>
        <w:t xml:space="preserve"> She realized she couldn’t say her actual name, she needed a prostitute’s name but she hadn’t thought of that </w:t>
      </w:r>
      <w:r w:rsidR="00364296" w:rsidRPr="008C6106">
        <w:rPr>
          <w:rStyle w:val="st"/>
          <w:lang w:val="en-US"/>
        </w:rPr>
        <w:t>—</w:t>
      </w:r>
      <w:r w:rsidR="00364296">
        <w:rPr>
          <w:rStyle w:val="st"/>
          <w:lang w:val="en-US"/>
        </w:rPr>
        <w:t xml:space="preserve"> Uh, yeah Light </w:t>
      </w:r>
      <w:r w:rsidR="00364296" w:rsidRPr="008C6106">
        <w:rPr>
          <w:rStyle w:val="st"/>
          <w:lang w:val="en-US"/>
        </w:rPr>
        <w:t>—</w:t>
      </w:r>
    </w:p>
    <w:p w:rsidR="00364296" w:rsidRPr="00B92D02" w:rsidRDefault="00364296" w:rsidP="00B92D02">
      <w:pPr>
        <w:pStyle w:val="Prrafodelista"/>
        <w:numPr>
          <w:ilvl w:val="0"/>
          <w:numId w:val="1"/>
        </w:numPr>
        <w:jc w:val="both"/>
        <w:rPr>
          <w:lang w:val="en-US"/>
        </w:rPr>
      </w:pPr>
      <w:r>
        <w:rPr>
          <w:rStyle w:val="st"/>
          <w:lang w:val="en-US"/>
        </w:rPr>
        <w:t xml:space="preserve">Light uh? That’s quite the name, so what brings a woman like you here this evening? </w:t>
      </w:r>
      <w:r w:rsidRPr="008C6106">
        <w:rPr>
          <w:rStyle w:val="st"/>
          <w:lang w:val="en-US"/>
        </w:rPr>
        <w:t>—</w:t>
      </w:r>
    </w:p>
    <w:p w:rsidR="00B92D02" w:rsidRPr="00B92D02" w:rsidRDefault="00B92D02" w:rsidP="00B92D02">
      <w:pPr>
        <w:pStyle w:val="Prrafodelista"/>
        <w:numPr>
          <w:ilvl w:val="0"/>
          <w:numId w:val="1"/>
        </w:numPr>
        <w:jc w:val="both"/>
        <w:rPr>
          <w:rStyle w:val="st"/>
          <w:lang w:val="en-US"/>
        </w:rPr>
      </w:pPr>
      <w:r w:rsidRPr="00B92D02">
        <w:rPr>
          <w:lang w:val="en-US"/>
        </w:rPr>
        <w:t>I…</w:t>
      </w:r>
      <w:r w:rsidRPr="00B92D02">
        <w:rPr>
          <w:rStyle w:val="st"/>
          <w:lang w:val="en-US"/>
        </w:rPr>
        <w:t>— She swallowed, strengthening her resolve to say the words — wonder if you are looking for, company tonight? — She finally said.</w:t>
      </w:r>
    </w:p>
    <w:p w:rsidR="00B92D02" w:rsidRPr="00B92D02" w:rsidRDefault="00B92D02" w:rsidP="00B92D02">
      <w:pPr>
        <w:jc w:val="both"/>
        <w:rPr>
          <w:lang w:val="en-US"/>
        </w:rPr>
      </w:pPr>
      <w:r w:rsidRPr="00B92D02">
        <w:rPr>
          <w:lang w:val="en-US"/>
        </w:rPr>
        <w:t>He smiled. His eyes moving up and down her body, studying her.</w:t>
      </w:r>
    </w:p>
    <w:p w:rsidR="00B92D02" w:rsidRPr="00B92D02" w:rsidRDefault="00B92D02" w:rsidP="00B92D02">
      <w:pPr>
        <w:pStyle w:val="Prrafodelista"/>
        <w:numPr>
          <w:ilvl w:val="0"/>
          <w:numId w:val="1"/>
        </w:numPr>
        <w:jc w:val="both"/>
        <w:rPr>
          <w:rStyle w:val="st"/>
          <w:lang w:val="en-US"/>
        </w:rPr>
      </w:pPr>
      <w:r w:rsidRPr="00B92D02">
        <w:rPr>
          <w:lang w:val="en-US"/>
        </w:rPr>
        <w:t xml:space="preserve">How much? </w:t>
      </w:r>
      <w:r w:rsidRPr="00B92D02">
        <w:rPr>
          <w:rStyle w:val="st"/>
          <w:lang w:val="en-US"/>
        </w:rPr>
        <w:t>— He asked.</w:t>
      </w:r>
    </w:p>
    <w:p w:rsidR="00DA4977" w:rsidRPr="00B92D02" w:rsidRDefault="00B92D02" w:rsidP="007F3AFA">
      <w:pPr>
        <w:pStyle w:val="Prrafodelista"/>
        <w:numPr>
          <w:ilvl w:val="0"/>
          <w:numId w:val="1"/>
        </w:numPr>
        <w:jc w:val="both"/>
        <w:rPr>
          <w:lang w:val="en-US"/>
        </w:rPr>
      </w:pPr>
      <w:r w:rsidRPr="00B92D02">
        <w:rPr>
          <w:rStyle w:val="st"/>
          <w:lang w:val="en-US"/>
        </w:rPr>
        <w:t>600 gil —</w:t>
      </w:r>
      <w:r w:rsidRPr="00B92D02">
        <w:rPr>
          <w:lang w:val="en-US"/>
        </w:rPr>
        <w:t xml:space="preserve"> She replied dryly. </w:t>
      </w:r>
    </w:p>
    <w:p w:rsidR="00B92D02" w:rsidRDefault="00B92D02" w:rsidP="007F3AFA">
      <w:pPr>
        <w:pStyle w:val="Prrafodelista"/>
        <w:numPr>
          <w:ilvl w:val="0"/>
          <w:numId w:val="1"/>
        </w:numPr>
        <w:jc w:val="both"/>
        <w:rPr>
          <w:rStyle w:val="st"/>
          <w:lang w:val="en-US"/>
        </w:rPr>
      </w:pPr>
      <w:r w:rsidRPr="00B92D02">
        <w:rPr>
          <w:lang w:val="en-US"/>
        </w:rPr>
        <w:t xml:space="preserve">Hmph, pricey, aren’t you? </w:t>
      </w:r>
      <w:r w:rsidRPr="00B92D02">
        <w:rPr>
          <w:rStyle w:val="st"/>
          <w:lang w:val="en-US"/>
        </w:rPr>
        <w:t>—</w:t>
      </w:r>
    </w:p>
    <w:p w:rsidR="00B92D02" w:rsidRDefault="00B92D02" w:rsidP="007F3AFA">
      <w:pPr>
        <w:pStyle w:val="Prrafodelista"/>
        <w:numPr>
          <w:ilvl w:val="0"/>
          <w:numId w:val="1"/>
        </w:numPr>
        <w:jc w:val="both"/>
        <w:rPr>
          <w:rStyle w:val="st"/>
          <w:lang w:val="en-US"/>
        </w:rPr>
      </w:pPr>
      <w:r>
        <w:rPr>
          <w:rStyle w:val="st"/>
          <w:lang w:val="en-US"/>
        </w:rPr>
        <w:t>If you don’t have the money I better…</w:t>
      </w:r>
      <w:r w:rsidRPr="008C6106">
        <w:rPr>
          <w:rStyle w:val="st"/>
          <w:lang w:val="en-US"/>
        </w:rPr>
        <w:t>—</w:t>
      </w:r>
      <w:r w:rsidR="00364296">
        <w:rPr>
          <w:rStyle w:val="st"/>
          <w:lang w:val="en-US"/>
        </w:rPr>
        <w:t xml:space="preserve"> As she stood up, rover stopped her.</w:t>
      </w:r>
    </w:p>
    <w:p w:rsidR="00B92D02" w:rsidRDefault="00B92D02" w:rsidP="007F3AFA">
      <w:pPr>
        <w:pStyle w:val="Prrafodelista"/>
        <w:numPr>
          <w:ilvl w:val="0"/>
          <w:numId w:val="1"/>
        </w:numPr>
        <w:jc w:val="both"/>
        <w:rPr>
          <w:rStyle w:val="st"/>
          <w:lang w:val="en-US"/>
        </w:rPr>
      </w:pPr>
      <w:r>
        <w:rPr>
          <w:rStyle w:val="st"/>
          <w:lang w:val="en-US"/>
        </w:rPr>
        <w:t>Hey hey</w:t>
      </w:r>
      <w:r w:rsidR="00364296">
        <w:rPr>
          <w:rStyle w:val="st"/>
          <w:lang w:val="en-US"/>
        </w:rPr>
        <w:t xml:space="preserve">, relax I didn’t say I wasn’t going to pay, did I? </w:t>
      </w:r>
      <w:r w:rsidR="00364296" w:rsidRPr="008C6106">
        <w:rPr>
          <w:rStyle w:val="st"/>
          <w:lang w:val="en-US"/>
        </w:rPr>
        <w:t>—</w:t>
      </w:r>
    </w:p>
    <w:p w:rsidR="00364296" w:rsidRDefault="00364296" w:rsidP="00364296">
      <w:pPr>
        <w:jc w:val="both"/>
        <w:rPr>
          <w:lang w:val="en-US"/>
        </w:rPr>
      </w:pPr>
      <w:r>
        <w:rPr>
          <w:lang w:val="en-US"/>
        </w:rPr>
        <w:lastRenderedPageBreak/>
        <w:t>Lightning felt her sweat turn cold, had she finally gotten a client? as a prostitute? She wasn’t sure how to feel. She sat down again and simply looked at him.</w:t>
      </w:r>
    </w:p>
    <w:p w:rsidR="00364296" w:rsidRDefault="00364296" w:rsidP="00364296">
      <w:pPr>
        <w:pStyle w:val="Prrafodelista"/>
        <w:numPr>
          <w:ilvl w:val="0"/>
          <w:numId w:val="1"/>
        </w:numPr>
        <w:jc w:val="both"/>
        <w:rPr>
          <w:rStyle w:val="st"/>
          <w:lang w:val="en-US"/>
        </w:rPr>
      </w:pPr>
      <w:r>
        <w:rPr>
          <w:lang w:val="en-US"/>
        </w:rPr>
        <w:t xml:space="preserve">Uhm, great, yeah, oh so…where should we… </w:t>
      </w:r>
      <w:r w:rsidRPr="008C6106">
        <w:rPr>
          <w:rStyle w:val="st"/>
          <w:lang w:val="en-US"/>
        </w:rPr>
        <w:t>—</w:t>
      </w:r>
    </w:p>
    <w:p w:rsidR="00364296" w:rsidRDefault="00364296" w:rsidP="00364296">
      <w:pPr>
        <w:pStyle w:val="Prrafodelista"/>
        <w:numPr>
          <w:ilvl w:val="0"/>
          <w:numId w:val="1"/>
        </w:numPr>
        <w:jc w:val="both"/>
        <w:rPr>
          <w:rStyle w:val="st"/>
          <w:lang w:val="en-US"/>
        </w:rPr>
      </w:pPr>
      <w:r>
        <w:rPr>
          <w:rStyle w:val="st"/>
          <w:lang w:val="en-US"/>
        </w:rPr>
        <w:t xml:space="preserve">You are new at this aren’t you? </w:t>
      </w:r>
      <w:r w:rsidRPr="008C6106">
        <w:rPr>
          <w:rStyle w:val="st"/>
          <w:lang w:val="en-US"/>
        </w:rPr>
        <w:t>—</w:t>
      </w:r>
      <w:r>
        <w:rPr>
          <w:rStyle w:val="st"/>
          <w:lang w:val="en-US"/>
        </w:rPr>
        <w:t xml:space="preserve"> He asked.</w:t>
      </w:r>
    </w:p>
    <w:p w:rsidR="00364296" w:rsidRDefault="00364296" w:rsidP="00364296">
      <w:pPr>
        <w:jc w:val="both"/>
        <w:rPr>
          <w:lang w:val="en-US"/>
        </w:rPr>
      </w:pPr>
      <w:r>
        <w:rPr>
          <w:lang w:val="en-US"/>
        </w:rPr>
        <w:t>She simply blushed.</w:t>
      </w:r>
    </w:p>
    <w:p w:rsidR="00364296" w:rsidRDefault="00364296" w:rsidP="00364296">
      <w:pPr>
        <w:pStyle w:val="Prrafodelista"/>
        <w:numPr>
          <w:ilvl w:val="0"/>
          <w:numId w:val="1"/>
        </w:numPr>
        <w:jc w:val="both"/>
        <w:rPr>
          <w:rStyle w:val="st"/>
          <w:lang w:val="en-US"/>
        </w:rPr>
      </w:pPr>
      <w:r>
        <w:rPr>
          <w:lang w:val="en-US"/>
        </w:rPr>
        <w:t xml:space="preserve">Hah, I don’t mind, as I said, you are really hot, getting to fuck you is getting to fuck you, whether is your first or last day on the job </w:t>
      </w:r>
      <w:r w:rsidRPr="008C6106">
        <w:rPr>
          <w:rStyle w:val="st"/>
          <w:lang w:val="en-US"/>
        </w:rPr>
        <w:t>—</w:t>
      </w:r>
    </w:p>
    <w:p w:rsidR="00364296" w:rsidRDefault="00364296" w:rsidP="00364296">
      <w:pPr>
        <w:jc w:val="both"/>
        <w:rPr>
          <w:lang w:val="en-US"/>
        </w:rPr>
      </w:pPr>
      <w:r>
        <w:rPr>
          <w:lang w:val="en-US"/>
        </w:rPr>
        <w:t>He stood up and motioned her with his hand.</w:t>
      </w:r>
    </w:p>
    <w:p w:rsidR="00364296" w:rsidRDefault="00364296" w:rsidP="00364296">
      <w:pPr>
        <w:pStyle w:val="Prrafodelista"/>
        <w:numPr>
          <w:ilvl w:val="0"/>
          <w:numId w:val="1"/>
        </w:numPr>
        <w:jc w:val="both"/>
        <w:rPr>
          <w:rStyle w:val="st"/>
          <w:lang w:val="en-US"/>
        </w:rPr>
      </w:pPr>
      <w:r>
        <w:rPr>
          <w:lang w:val="en-US"/>
        </w:rPr>
        <w:t xml:space="preserve">I have a room upstairs, let’s go </w:t>
      </w:r>
      <w:r w:rsidRPr="008C6106">
        <w:rPr>
          <w:rStyle w:val="st"/>
          <w:lang w:val="en-US"/>
        </w:rPr>
        <w:t>—</w:t>
      </w:r>
    </w:p>
    <w:p w:rsidR="00364296" w:rsidRDefault="00364296" w:rsidP="00364296">
      <w:pPr>
        <w:jc w:val="both"/>
        <w:rPr>
          <w:lang w:val="en-US"/>
        </w:rPr>
      </w:pPr>
      <w:r>
        <w:rPr>
          <w:lang w:val="en-US"/>
        </w:rPr>
        <w:t>Lightning simply nodded as she followed him. They entered his room, it was quite spacious, at least the bed looked comfortable.</w:t>
      </w:r>
    </w:p>
    <w:p w:rsidR="00364296" w:rsidRDefault="00364296" w:rsidP="00364296">
      <w:pPr>
        <w:pStyle w:val="Prrafodelista"/>
        <w:numPr>
          <w:ilvl w:val="0"/>
          <w:numId w:val="1"/>
        </w:numPr>
        <w:jc w:val="both"/>
        <w:rPr>
          <w:rStyle w:val="st"/>
          <w:lang w:val="en-US"/>
        </w:rPr>
      </w:pPr>
      <w:r>
        <w:rPr>
          <w:lang w:val="en-US"/>
        </w:rPr>
        <w:t xml:space="preserve">I know you are new at the job, but at least I hope you know how to fuck </w:t>
      </w:r>
      <w:r w:rsidRPr="008C6106">
        <w:rPr>
          <w:rStyle w:val="st"/>
          <w:lang w:val="en-US"/>
        </w:rPr>
        <w:t>—</w:t>
      </w:r>
    </w:p>
    <w:p w:rsidR="00364296" w:rsidRDefault="00364296" w:rsidP="00364296">
      <w:pPr>
        <w:pStyle w:val="Prrafodelista"/>
        <w:numPr>
          <w:ilvl w:val="0"/>
          <w:numId w:val="1"/>
        </w:numPr>
        <w:jc w:val="both"/>
        <w:rPr>
          <w:rStyle w:val="st"/>
          <w:lang w:val="en-US"/>
        </w:rPr>
      </w:pPr>
      <w:r>
        <w:rPr>
          <w:rStyle w:val="st"/>
          <w:lang w:val="en-US"/>
        </w:rPr>
        <w:t xml:space="preserve">Yeah, you…don’t have to worry about that </w:t>
      </w:r>
      <w:r w:rsidRPr="008C6106">
        <w:rPr>
          <w:rStyle w:val="st"/>
          <w:lang w:val="en-US"/>
        </w:rPr>
        <w:t>—</w:t>
      </w:r>
      <w:r>
        <w:rPr>
          <w:rStyle w:val="st"/>
          <w:lang w:val="en-US"/>
        </w:rPr>
        <w:t xml:space="preserve"> She replied with a dry smile, marching towards the bed.</w:t>
      </w:r>
    </w:p>
    <w:p w:rsidR="00364296" w:rsidRDefault="00364296" w:rsidP="00364296">
      <w:pPr>
        <w:pStyle w:val="Prrafodelista"/>
        <w:numPr>
          <w:ilvl w:val="0"/>
          <w:numId w:val="1"/>
        </w:numPr>
        <w:jc w:val="both"/>
        <w:rPr>
          <w:rStyle w:val="st"/>
          <w:lang w:val="en-US"/>
        </w:rPr>
      </w:pPr>
      <w:r>
        <w:rPr>
          <w:rStyle w:val="st"/>
          <w:lang w:val="en-US"/>
        </w:rPr>
        <w:t xml:space="preserve">Good </w:t>
      </w:r>
      <w:r w:rsidRPr="008C6106">
        <w:rPr>
          <w:rStyle w:val="st"/>
          <w:lang w:val="en-US"/>
        </w:rPr>
        <w:t>—</w:t>
      </w:r>
    </w:p>
    <w:p w:rsidR="00364296" w:rsidRDefault="00364296" w:rsidP="00364296">
      <w:pPr>
        <w:jc w:val="both"/>
        <w:rPr>
          <w:lang w:val="en-US"/>
        </w:rPr>
      </w:pPr>
      <w:r>
        <w:rPr>
          <w:lang w:val="en-US"/>
        </w:rPr>
        <w:t>As she sat down on the bed, she turned towards him. Her eyes opened wide when she noticed her had already dropped his pants and was now displaying his naked semi-erect penis. The cock was quite big, especially given it was still not fully hardened. Realizing that was going to be fucking her, she gulped.</w:t>
      </w:r>
    </w:p>
    <w:p w:rsidR="00364296" w:rsidRDefault="00C939AE" w:rsidP="00C939AE">
      <w:pPr>
        <w:pStyle w:val="Prrafodelista"/>
        <w:numPr>
          <w:ilvl w:val="0"/>
          <w:numId w:val="1"/>
        </w:numPr>
        <w:jc w:val="both"/>
        <w:rPr>
          <w:rStyle w:val="st"/>
          <w:lang w:val="en-US"/>
        </w:rPr>
      </w:pPr>
      <w:r>
        <w:rPr>
          <w:lang w:val="en-US"/>
        </w:rPr>
        <w:t xml:space="preserve">Don’t get ahead of yourself and go to the bed, come here and get on your knees, time for you to suck it </w:t>
      </w:r>
      <w:r w:rsidRPr="008C6106">
        <w:rPr>
          <w:rStyle w:val="st"/>
          <w:lang w:val="en-US"/>
        </w:rPr>
        <w:t>—</w:t>
      </w:r>
    </w:p>
    <w:p w:rsidR="00C939AE" w:rsidRDefault="00C939AE" w:rsidP="00C939AE">
      <w:pPr>
        <w:pStyle w:val="Prrafodelista"/>
        <w:numPr>
          <w:ilvl w:val="0"/>
          <w:numId w:val="1"/>
        </w:numPr>
        <w:jc w:val="both"/>
        <w:rPr>
          <w:rStyle w:val="st"/>
          <w:lang w:val="en-US"/>
        </w:rPr>
      </w:pPr>
      <w:r>
        <w:rPr>
          <w:rStyle w:val="st"/>
          <w:lang w:val="en-US"/>
        </w:rPr>
        <w:t>Oh I…uhm, okay…</w:t>
      </w:r>
      <w:r w:rsidRPr="008C6106">
        <w:rPr>
          <w:rStyle w:val="st"/>
          <w:lang w:val="en-US"/>
        </w:rPr>
        <w:t>—</w:t>
      </w:r>
    </w:p>
    <w:p w:rsidR="00C939AE" w:rsidRDefault="00C939AE" w:rsidP="00C939AE">
      <w:pPr>
        <w:jc w:val="both"/>
        <w:rPr>
          <w:lang w:val="en-US"/>
        </w:rPr>
      </w:pPr>
      <w:r>
        <w:rPr>
          <w:lang w:val="en-US"/>
        </w:rPr>
        <w:t>She was nervous, but there was nothing she could do at that point. Lightning approached him and with her eyes focused on his massive cock, she knelt down in front of him. Soon enough she felt his hand resting on the back of her head. He wasn’t pushing her, but it was a clear sign she couldn’t quit now. In any case, she really couldn’t.</w:t>
      </w:r>
    </w:p>
    <w:p w:rsidR="00C939AE" w:rsidRDefault="00C939AE" w:rsidP="00C939AE">
      <w:pPr>
        <w:jc w:val="both"/>
        <w:rPr>
          <w:lang w:val="en-US"/>
        </w:rPr>
      </w:pPr>
      <w:r>
        <w:rPr>
          <w:lang w:val="en-US"/>
        </w:rPr>
        <w:t>Slowly, she brought her face towards his penis, his musk filled her nose. She was really going to suck a dick for money, well there was no turning back. Lightning brought her hand to the meaty rod before her and started caressing and pressing it. Not wasting any more time, she parted her lips and stuck out her tongue, licking it all over.</w:t>
      </w:r>
    </w:p>
    <w:p w:rsidR="00C939AE" w:rsidRDefault="00C939AE" w:rsidP="00C939AE">
      <w:pPr>
        <w:jc w:val="both"/>
        <w:rPr>
          <w:lang w:val="en-US"/>
        </w:rPr>
      </w:pPr>
      <w:r>
        <w:rPr>
          <w:lang w:val="en-US"/>
        </w:rPr>
        <w:t>Once it hardened more, she engulfed it with her mouth. It was quite a big beast so she had to take it slowly, sucking the tip first and advancing bit by bit. Her lips pressed the meat between them, massaging it, while her tongue worked inside, swirling around the shaft. In no time, her saliva was coating over half his dick. At least she had to admit, it had an intriguing flavor. Rover’s moans were now audible.</w:t>
      </w:r>
    </w:p>
    <w:p w:rsidR="00C939AE" w:rsidRDefault="00C939AE" w:rsidP="00C939AE">
      <w:pPr>
        <w:pStyle w:val="Prrafodelista"/>
        <w:numPr>
          <w:ilvl w:val="0"/>
          <w:numId w:val="1"/>
        </w:numPr>
        <w:jc w:val="both"/>
        <w:rPr>
          <w:rStyle w:val="st"/>
          <w:lang w:val="en-US"/>
        </w:rPr>
      </w:pPr>
      <w:r>
        <w:rPr>
          <w:lang w:val="en-US"/>
        </w:rPr>
        <w:t xml:space="preserve">Oh yeah, I knew you were worth it, goddamit you are great at this! </w:t>
      </w:r>
      <w:r w:rsidRPr="008C6106">
        <w:rPr>
          <w:rStyle w:val="st"/>
          <w:lang w:val="en-US"/>
        </w:rPr>
        <w:t>—</w:t>
      </w:r>
    </w:p>
    <w:p w:rsidR="00C939AE" w:rsidRDefault="00C939AE" w:rsidP="00C939AE">
      <w:pPr>
        <w:jc w:val="both"/>
        <w:rPr>
          <w:lang w:val="en-US"/>
        </w:rPr>
      </w:pPr>
      <w:r>
        <w:rPr>
          <w:lang w:val="en-US"/>
        </w:rPr>
        <w:t xml:space="preserve">His words only encouraged her, as she bobbed her head back and forth over his cock. </w:t>
      </w:r>
      <w:r w:rsidR="00857C84">
        <w:rPr>
          <w:lang w:val="en-US"/>
        </w:rPr>
        <w:t xml:space="preserve">Lightning </w:t>
      </w:r>
      <w:r>
        <w:rPr>
          <w:lang w:val="en-US"/>
        </w:rPr>
        <w:t>could feel it hitting her throat already</w:t>
      </w:r>
      <w:r w:rsidR="00857C84">
        <w:rPr>
          <w:lang w:val="en-US"/>
        </w:rPr>
        <w:t xml:space="preserve"> as she did her best to advance without chocking. She had to pleasure her </w:t>
      </w:r>
      <w:r w:rsidR="00857C84">
        <w:rPr>
          <w:lang w:val="en-US"/>
        </w:rPr>
        <w:lastRenderedPageBreak/>
        <w:t>client. She was working as a whore now, but she had to do a good job, no matter what was the task.Before she realized, he exploded in her mouth.</w:t>
      </w:r>
    </w:p>
    <w:p w:rsidR="00857C84" w:rsidRDefault="00857C84" w:rsidP="00C939AE">
      <w:pPr>
        <w:jc w:val="both"/>
        <w:rPr>
          <w:lang w:val="en-US"/>
        </w:rPr>
      </w:pPr>
      <w:r>
        <w:rPr>
          <w:lang w:val="en-US"/>
        </w:rPr>
        <w:t>Spurt after spurt was shot inside of her. Lightning was unable to move away with his hand holding her in place as her mouth was filled with his seed. After a while, he finally had stopped. He let her go and pulled his hips, taking his dick out of her face.</w:t>
      </w:r>
    </w:p>
    <w:p w:rsidR="00857C84" w:rsidRDefault="00857C84" w:rsidP="00C939AE">
      <w:pPr>
        <w:jc w:val="both"/>
        <w:rPr>
          <w:lang w:val="en-US"/>
        </w:rPr>
      </w:pPr>
      <w:r>
        <w:rPr>
          <w:lang w:val="en-US"/>
        </w:rPr>
        <w:t>Lightning’s mouth was filled with semen, her lips forming lines of it between them. She tried to swallow but the amount was such that she ended up coughing a big part of it, which ended up running out of her mouth covering her chin with semen. She looked at him, still kneeling and panting. “What a pathetic image” she thought as she recovered.</w:t>
      </w:r>
    </w:p>
    <w:p w:rsidR="00857C84" w:rsidRDefault="00857C84" w:rsidP="00857C84">
      <w:pPr>
        <w:pStyle w:val="Prrafodelista"/>
        <w:numPr>
          <w:ilvl w:val="0"/>
          <w:numId w:val="1"/>
        </w:numPr>
        <w:jc w:val="both"/>
        <w:rPr>
          <w:rStyle w:val="st"/>
          <w:lang w:val="en-US"/>
        </w:rPr>
      </w:pPr>
      <w:r>
        <w:rPr>
          <w:lang w:val="en-US"/>
        </w:rPr>
        <w:t xml:space="preserve">Not used to getting so much shot inside of you ah? </w:t>
      </w:r>
      <w:r w:rsidRPr="008C6106">
        <w:rPr>
          <w:rStyle w:val="st"/>
          <w:lang w:val="en-US"/>
        </w:rPr>
        <w:t>—</w:t>
      </w:r>
      <w:r>
        <w:rPr>
          <w:rStyle w:val="st"/>
          <w:lang w:val="en-US"/>
        </w:rPr>
        <w:t xml:space="preserve"> He asked with a smile </w:t>
      </w:r>
      <w:r w:rsidRPr="008C6106">
        <w:rPr>
          <w:rStyle w:val="st"/>
          <w:lang w:val="en-US"/>
        </w:rPr>
        <w:t>—</w:t>
      </w:r>
      <w:r>
        <w:rPr>
          <w:rStyle w:val="st"/>
          <w:lang w:val="en-US"/>
        </w:rPr>
        <w:t xml:space="preserve"> Well, that’s because you did great, I wasn’t expecting to cum just from the blowjob </w:t>
      </w:r>
      <w:r w:rsidRPr="008C6106">
        <w:rPr>
          <w:rStyle w:val="st"/>
          <w:lang w:val="en-US"/>
        </w:rPr>
        <w:t>—</w:t>
      </w:r>
    </w:p>
    <w:p w:rsidR="00857C84" w:rsidRDefault="00857C84" w:rsidP="00857C84">
      <w:pPr>
        <w:jc w:val="both"/>
        <w:rPr>
          <w:lang w:val="en-US"/>
        </w:rPr>
      </w:pPr>
      <w:r>
        <w:rPr>
          <w:lang w:val="en-US"/>
        </w:rPr>
        <w:t>Strangely, she felt a sense of pride at his words.</w:t>
      </w:r>
    </w:p>
    <w:p w:rsidR="00857C84" w:rsidRDefault="00857C84" w:rsidP="00857C84">
      <w:pPr>
        <w:pStyle w:val="Prrafodelista"/>
        <w:numPr>
          <w:ilvl w:val="0"/>
          <w:numId w:val="1"/>
        </w:numPr>
        <w:jc w:val="both"/>
        <w:rPr>
          <w:rStyle w:val="st"/>
          <w:lang w:val="en-US"/>
        </w:rPr>
      </w:pPr>
      <w:r>
        <w:rPr>
          <w:lang w:val="en-US"/>
        </w:rPr>
        <w:t xml:space="preserve">Well, I wanted to fuck you, but I’m spent and a deal is a deal. Here you go </w:t>
      </w:r>
      <w:r w:rsidRPr="008C6106">
        <w:rPr>
          <w:rStyle w:val="st"/>
          <w:lang w:val="en-US"/>
        </w:rPr>
        <w:t>—</w:t>
      </w:r>
      <w:r>
        <w:rPr>
          <w:rStyle w:val="st"/>
          <w:lang w:val="en-US"/>
        </w:rPr>
        <w:t xml:space="preserve"> Rover gave her a small pouch filled with coins </w:t>
      </w:r>
      <w:r w:rsidRPr="008C6106">
        <w:rPr>
          <w:rStyle w:val="st"/>
          <w:lang w:val="en-US"/>
        </w:rPr>
        <w:t>—</w:t>
      </w:r>
      <w:r>
        <w:rPr>
          <w:rStyle w:val="st"/>
          <w:lang w:val="en-US"/>
        </w:rPr>
        <w:t xml:space="preserve"> 20 extra because that was just amazing, seeing your pretty lips on my cock was something else </w:t>
      </w:r>
      <w:r w:rsidRPr="008C6106">
        <w:rPr>
          <w:rStyle w:val="st"/>
          <w:lang w:val="en-US"/>
        </w:rPr>
        <w:t>—</w:t>
      </w:r>
    </w:p>
    <w:p w:rsidR="00857C84" w:rsidRDefault="00857C84" w:rsidP="00857C84">
      <w:pPr>
        <w:jc w:val="both"/>
        <w:rPr>
          <w:lang w:val="en-US"/>
        </w:rPr>
      </w:pPr>
      <w:r>
        <w:rPr>
          <w:lang w:val="en-US"/>
        </w:rPr>
        <w:t>Still covered in his seed, she smiled.</w:t>
      </w:r>
    </w:p>
    <w:p w:rsidR="00857C84" w:rsidRDefault="00857C84" w:rsidP="00857C84">
      <w:pPr>
        <w:pStyle w:val="Prrafodelista"/>
        <w:numPr>
          <w:ilvl w:val="0"/>
          <w:numId w:val="1"/>
        </w:numPr>
        <w:jc w:val="both"/>
        <w:rPr>
          <w:rStyle w:val="st"/>
          <w:lang w:val="en-US"/>
        </w:rPr>
      </w:pPr>
      <w:r>
        <w:rPr>
          <w:lang w:val="en-US"/>
        </w:rPr>
        <w:t xml:space="preserve">Now if you don’t mind, I want to rest </w:t>
      </w:r>
      <w:r w:rsidRPr="008C6106">
        <w:rPr>
          <w:rStyle w:val="st"/>
          <w:lang w:val="en-US"/>
        </w:rPr>
        <w:t>—</w:t>
      </w:r>
      <w:r>
        <w:rPr>
          <w:rStyle w:val="st"/>
          <w:lang w:val="en-US"/>
        </w:rPr>
        <w:t xml:space="preserve"> He told her throwing himself on the bed.</w:t>
      </w:r>
    </w:p>
    <w:p w:rsidR="00857C84" w:rsidRDefault="00857C84" w:rsidP="00857C84">
      <w:pPr>
        <w:pStyle w:val="Prrafodelista"/>
        <w:numPr>
          <w:ilvl w:val="0"/>
          <w:numId w:val="1"/>
        </w:numPr>
        <w:jc w:val="both"/>
        <w:rPr>
          <w:rStyle w:val="st"/>
          <w:lang w:val="en-US"/>
        </w:rPr>
      </w:pPr>
      <w:r>
        <w:rPr>
          <w:rStyle w:val="st"/>
          <w:lang w:val="en-US"/>
        </w:rPr>
        <w:t xml:space="preserve">Oh, oh of course </w:t>
      </w:r>
      <w:r w:rsidRPr="008C6106">
        <w:rPr>
          <w:rStyle w:val="st"/>
          <w:lang w:val="en-US"/>
        </w:rPr>
        <w:t>—</w:t>
      </w:r>
    </w:p>
    <w:p w:rsidR="00857C84" w:rsidRDefault="00857C84" w:rsidP="00857C84">
      <w:pPr>
        <w:jc w:val="both"/>
        <w:rPr>
          <w:lang w:val="en-US"/>
        </w:rPr>
      </w:pPr>
      <w:r>
        <w:rPr>
          <w:lang w:val="en-US"/>
        </w:rPr>
        <w:t>Lightning got out of the room, doing her best to clean herself with a handkerchief. She had gotten her first client and it wasn’t as bad as she thought, in fact, she had even enjoyed to suck his dick</w:t>
      </w:r>
      <w:r w:rsidR="00A91B81">
        <w:rPr>
          <w:lang w:val="en-US"/>
        </w:rPr>
        <w:t xml:space="preserve"> and she had gotten a lot of money in just a short time, she had to admit, this job wasn’t such a bad idea. As she was distracted however a man grabbed her by the arm.</w:t>
      </w:r>
    </w:p>
    <w:p w:rsidR="00A91B81" w:rsidRDefault="00A91B81" w:rsidP="00A91B81">
      <w:pPr>
        <w:pStyle w:val="Prrafodelista"/>
        <w:numPr>
          <w:ilvl w:val="0"/>
          <w:numId w:val="1"/>
        </w:numPr>
        <w:jc w:val="both"/>
        <w:rPr>
          <w:rStyle w:val="st"/>
          <w:lang w:val="en-US"/>
        </w:rPr>
      </w:pPr>
      <w:r>
        <w:rPr>
          <w:lang w:val="en-US"/>
        </w:rPr>
        <w:t xml:space="preserve">Hey, you came upstairs with that tall guy right? Are you done? </w:t>
      </w:r>
      <w:r w:rsidRPr="008C6106">
        <w:rPr>
          <w:rStyle w:val="st"/>
          <w:lang w:val="en-US"/>
        </w:rPr>
        <w:t>—</w:t>
      </w:r>
    </w:p>
    <w:p w:rsidR="00A91B81" w:rsidRDefault="00A91B81" w:rsidP="00A91B81">
      <w:pPr>
        <w:jc w:val="both"/>
        <w:rPr>
          <w:lang w:val="en-US"/>
        </w:rPr>
      </w:pPr>
      <w:r>
        <w:rPr>
          <w:lang w:val="en-US"/>
        </w:rPr>
        <w:t>Before her it was a short haired and slightly chubby man. He looked well dressed.</w:t>
      </w:r>
    </w:p>
    <w:p w:rsidR="00A91B81" w:rsidRDefault="00A91B81" w:rsidP="00A91B81">
      <w:pPr>
        <w:pStyle w:val="Prrafodelista"/>
        <w:numPr>
          <w:ilvl w:val="0"/>
          <w:numId w:val="1"/>
        </w:numPr>
        <w:jc w:val="both"/>
        <w:rPr>
          <w:rStyle w:val="st"/>
          <w:lang w:val="en-US"/>
        </w:rPr>
      </w:pPr>
      <w:r>
        <w:rPr>
          <w:lang w:val="en-US"/>
        </w:rPr>
        <w:t>Uhm, yeah we are done…</w:t>
      </w:r>
      <w:r w:rsidRPr="008C6106">
        <w:rPr>
          <w:rStyle w:val="st"/>
          <w:lang w:val="en-US"/>
        </w:rPr>
        <w:t>—</w:t>
      </w:r>
      <w:r>
        <w:rPr>
          <w:rStyle w:val="st"/>
          <w:lang w:val="en-US"/>
        </w:rPr>
        <w:t xml:space="preserve"> he replied, pulling her arm, freeing herself.</w:t>
      </w:r>
    </w:p>
    <w:p w:rsidR="00A91B81" w:rsidRDefault="00A91B81" w:rsidP="00A91B81">
      <w:pPr>
        <w:pStyle w:val="Prrafodelista"/>
        <w:numPr>
          <w:ilvl w:val="0"/>
          <w:numId w:val="1"/>
        </w:numPr>
        <w:jc w:val="both"/>
        <w:rPr>
          <w:rStyle w:val="st"/>
          <w:lang w:val="en-US"/>
        </w:rPr>
      </w:pPr>
      <w:r>
        <w:rPr>
          <w:rStyle w:val="st"/>
          <w:lang w:val="en-US"/>
        </w:rPr>
        <w:t xml:space="preserve">Okay good, I saw you earlier and I thought I had lost my chance, so How much? </w:t>
      </w:r>
      <w:r w:rsidRPr="008C6106">
        <w:rPr>
          <w:rStyle w:val="st"/>
          <w:lang w:val="en-US"/>
        </w:rPr>
        <w:t>—</w:t>
      </w:r>
    </w:p>
    <w:p w:rsidR="00A91B81" w:rsidRDefault="00A91B81" w:rsidP="00A91B81">
      <w:pPr>
        <w:pStyle w:val="Prrafodelista"/>
        <w:numPr>
          <w:ilvl w:val="0"/>
          <w:numId w:val="1"/>
        </w:numPr>
        <w:jc w:val="both"/>
        <w:rPr>
          <w:rStyle w:val="st"/>
          <w:lang w:val="en-US"/>
        </w:rPr>
      </w:pPr>
      <w:r>
        <w:rPr>
          <w:rStyle w:val="st"/>
          <w:lang w:val="en-US"/>
        </w:rPr>
        <w:t>Ah…</w:t>
      </w:r>
      <w:r w:rsidRPr="008C6106">
        <w:rPr>
          <w:rStyle w:val="st"/>
          <w:lang w:val="en-US"/>
        </w:rPr>
        <w:t>—</w:t>
      </w:r>
      <w:r>
        <w:rPr>
          <w:rStyle w:val="st"/>
          <w:lang w:val="en-US"/>
        </w:rPr>
        <w:t xml:space="preserve"> She was taken aback by how direct he was but she recovered quickly </w:t>
      </w:r>
      <w:r w:rsidRPr="008C6106">
        <w:rPr>
          <w:rStyle w:val="st"/>
          <w:lang w:val="en-US"/>
        </w:rPr>
        <w:t>—</w:t>
      </w:r>
      <w:r>
        <w:rPr>
          <w:rStyle w:val="st"/>
          <w:lang w:val="en-US"/>
        </w:rPr>
        <w:t xml:space="preserve"> 600 gil </w:t>
      </w:r>
      <w:r w:rsidRPr="008C6106">
        <w:rPr>
          <w:rStyle w:val="st"/>
          <w:lang w:val="en-US"/>
        </w:rPr>
        <w:t>—</w:t>
      </w:r>
    </w:p>
    <w:p w:rsidR="00A91B81" w:rsidRDefault="00A91B81" w:rsidP="00A91B81">
      <w:pPr>
        <w:pStyle w:val="Prrafodelista"/>
        <w:numPr>
          <w:ilvl w:val="0"/>
          <w:numId w:val="1"/>
        </w:numPr>
        <w:jc w:val="both"/>
        <w:rPr>
          <w:rStyle w:val="st"/>
          <w:lang w:val="en-US"/>
        </w:rPr>
      </w:pPr>
      <w:r>
        <w:rPr>
          <w:rStyle w:val="st"/>
          <w:lang w:val="en-US"/>
        </w:rPr>
        <w:t xml:space="preserve">Good, come with me then </w:t>
      </w:r>
      <w:r w:rsidRPr="008C6106">
        <w:rPr>
          <w:rStyle w:val="st"/>
          <w:lang w:val="en-US"/>
        </w:rPr>
        <w:t>—</w:t>
      </w:r>
    </w:p>
    <w:p w:rsidR="00A91B81" w:rsidRDefault="00A91B81" w:rsidP="00A91B81">
      <w:pPr>
        <w:jc w:val="both"/>
        <w:rPr>
          <w:lang w:val="en-US"/>
        </w:rPr>
      </w:pPr>
      <w:r>
        <w:rPr>
          <w:lang w:val="en-US"/>
        </w:rPr>
        <w:t>The man guided her to his room. She was nonplussed as everything was happening so quickly. They entered and he locked the door.</w:t>
      </w:r>
    </w:p>
    <w:p w:rsidR="00A91B81" w:rsidRDefault="00A91B81" w:rsidP="00A91B81">
      <w:pPr>
        <w:pStyle w:val="Prrafodelista"/>
        <w:numPr>
          <w:ilvl w:val="0"/>
          <w:numId w:val="1"/>
        </w:numPr>
        <w:jc w:val="both"/>
        <w:rPr>
          <w:rStyle w:val="st"/>
          <w:lang w:val="en-US"/>
        </w:rPr>
      </w:pPr>
      <w:r>
        <w:rPr>
          <w:lang w:val="en-US"/>
        </w:rPr>
        <w:t xml:space="preserve">Okay, now get naked </w:t>
      </w:r>
      <w:r w:rsidRPr="008C6106">
        <w:rPr>
          <w:rStyle w:val="st"/>
          <w:lang w:val="en-US"/>
        </w:rPr>
        <w:t>—</w:t>
      </w:r>
      <w:r>
        <w:rPr>
          <w:rStyle w:val="st"/>
          <w:lang w:val="en-US"/>
        </w:rPr>
        <w:t xml:space="preserve"> He ordered.</w:t>
      </w:r>
    </w:p>
    <w:p w:rsidR="00A91B81" w:rsidRDefault="00A91B81" w:rsidP="00A91B81">
      <w:pPr>
        <w:jc w:val="both"/>
        <w:rPr>
          <w:lang w:val="en-US"/>
        </w:rPr>
      </w:pPr>
      <w:r>
        <w:rPr>
          <w:lang w:val="en-US"/>
        </w:rPr>
        <w:t>She nodded and focusing, she started to remove her clothing for him. In no time, she had been reduced to her fishnets and Lingerie.</w:t>
      </w:r>
    </w:p>
    <w:p w:rsidR="00A91B81" w:rsidRDefault="00A91B81" w:rsidP="00A91B81">
      <w:pPr>
        <w:pStyle w:val="Prrafodelista"/>
        <w:numPr>
          <w:ilvl w:val="0"/>
          <w:numId w:val="1"/>
        </w:numPr>
        <w:jc w:val="both"/>
        <w:rPr>
          <w:rStyle w:val="st"/>
          <w:lang w:val="en-US"/>
        </w:rPr>
      </w:pPr>
      <w:r>
        <w:rPr>
          <w:lang w:val="en-US"/>
        </w:rPr>
        <w:t xml:space="preserve">Okay good, that’s perfect </w:t>
      </w:r>
      <w:r w:rsidRPr="008C6106">
        <w:rPr>
          <w:rStyle w:val="st"/>
          <w:lang w:val="en-US"/>
        </w:rPr>
        <w:t>—</w:t>
      </w:r>
      <w:r>
        <w:rPr>
          <w:rStyle w:val="st"/>
          <w:lang w:val="en-US"/>
        </w:rPr>
        <w:t xml:space="preserve"> He told her </w:t>
      </w:r>
      <w:r w:rsidRPr="008C6106">
        <w:rPr>
          <w:rStyle w:val="st"/>
          <w:lang w:val="en-US"/>
        </w:rPr>
        <w:t>—</w:t>
      </w:r>
      <w:r>
        <w:rPr>
          <w:rStyle w:val="st"/>
          <w:lang w:val="en-US"/>
        </w:rPr>
        <w:t xml:space="preserve"> </w:t>
      </w:r>
      <w:r w:rsidRPr="00A91B81">
        <w:rPr>
          <w:lang w:val="en-US"/>
        </w:rPr>
        <w:t>Now</w:t>
      </w:r>
      <w:r>
        <w:rPr>
          <w:lang w:val="en-US"/>
        </w:rPr>
        <w:t>…</w:t>
      </w:r>
      <w:r w:rsidRPr="00A91B81">
        <w:rPr>
          <w:lang w:val="en-US"/>
        </w:rPr>
        <w:t xml:space="preserve"> </w:t>
      </w:r>
      <w:r w:rsidRPr="008C6106">
        <w:rPr>
          <w:rStyle w:val="st"/>
          <w:lang w:val="en-US"/>
        </w:rPr>
        <w:t>—</w:t>
      </w:r>
    </w:p>
    <w:p w:rsidR="00A91B81" w:rsidRDefault="00A91B81" w:rsidP="00A91B81">
      <w:pPr>
        <w:jc w:val="both"/>
        <w:rPr>
          <w:lang w:val="en-US"/>
        </w:rPr>
      </w:pPr>
      <w:r>
        <w:rPr>
          <w:lang w:val="en-US"/>
        </w:rPr>
        <w:lastRenderedPageBreak/>
        <w:t>He walked in circles around her, examining her every inch. Lightning was quite uncomfortable but she knew she couldn’t do anything. It dawned on her they hadn’t even introduced themselves.</w:t>
      </w:r>
    </w:p>
    <w:p w:rsidR="00A91B81" w:rsidRDefault="00A91B81" w:rsidP="00A91B81">
      <w:pPr>
        <w:pStyle w:val="Prrafodelista"/>
        <w:numPr>
          <w:ilvl w:val="0"/>
          <w:numId w:val="1"/>
        </w:numPr>
        <w:jc w:val="both"/>
        <w:rPr>
          <w:rStyle w:val="st"/>
          <w:lang w:val="en-US"/>
        </w:rPr>
      </w:pPr>
      <w:r>
        <w:rPr>
          <w:lang w:val="en-US"/>
        </w:rPr>
        <w:t xml:space="preserve">Right, I see what I want </w:t>
      </w:r>
      <w:r w:rsidRPr="008C6106">
        <w:rPr>
          <w:rStyle w:val="st"/>
          <w:lang w:val="en-US"/>
        </w:rPr>
        <w:t>—</w:t>
      </w:r>
      <w:r>
        <w:rPr>
          <w:rStyle w:val="st"/>
          <w:lang w:val="en-US"/>
        </w:rPr>
        <w:t xml:space="preserve"> He finally said </w:t>
      </w:r>
      <w:r w:rsidRPr="008C6106">
        <w:rPr>
          <w:rStyle w:val="st"/>
          <w:lang w:val="en-US"/>
        </w:rPr>
        <w:t>—</w:t>
      </w:r>
      <w:r>
        <w:rPr>
          <w:rStyle w:val="st"/>
          <w:lang w:val="en-US"/>
        </w:rPr>
        <w:t xml:space="preserve"> Lean on the bed showing your ass to me </w:t>
      </w:r>
      <w:r w:rsidRPr="008C6106">
        <w:rPr>
          <w:rStyle w:val="st"/>
          <w:lang w:val="en-US"/>
        </w:rPr>
        <w:t>—</w:t>
      </w:r>
    </w:p>
    <w:p w:rsidR="00A91B81" w:rsidRDefault="00A91B81" w:rsidP="00A91B81">
      <w:pPr>
        <w:jc w:val="both"/>
        <w:rPr>
          <w:lang w:val="en-US"/>
        </w:rPr>
      </w:pPr>
      <w:r>
        <w:rPr>
          <w:lang w:val="en-US"/>
        </w:rPr>
        <w:t>She obeyed his command, putting her hands on the bed with her legs still on the floor, fully opened. That was it, she was going to get fucked. He approached her and slapped her ass hard. She couldn’t help but yelp</w:t>
      </w:r>
      <w:r w:rsidR="00621C50">
        <w:rPr>
          <w:lang w:val="en-US"/>
        </w:rPr>
        <w:t>.</w:t>
      </w:r>
    </w:p>
    <w:p w:rsidR="00621C50" w:rsidRDefault="00621C50" w:rsidP="00621C50">
      <w:pPr>
        <w:pStyle w:val="Prrafodelista"/>
        <w:numPr>
          <w:ilvl w:val="0"/>
          <w:numId w:val="1"/>
        </w:numPr>
        <w:jc w:val="both"/>
        <w:rPr>
          <w:rStyle w:val="st"/>
          <w:lang w:val="en-US"/>
        </w:rPr>
      </w:pPr>
      <w:r>
        <w:rPr>
          <w:lang w:val="en-US"/>
        </w:rPr>
        <w:t xml:space="preserve">Damn, that’s firm </w:t>
      </w:r>
      <w:r w:rsidRPr="008C6106">
        <w:rPr>
          <w:rStyle w:val="st"/>
          <w:lang w:val="en-US"/>
        </w:rPr>
        <w:t>—</w:t>
      </w:r>
      <w:r>
        <w:rPr>
          <w:rStyle w:val="st"/>
          <w:lang w:val="en-US"/>
        </w:rPr>
        <w:t xml:space="preserve"> He said as he started groping her ass.</w:t>
      </w:r>
    </w:p>
    <w:p w:rsidR="00621C50" w:rsidRDefault="00621C50" w:rsidP="00621C50">
      <w:pPr>
        <w:jc w:val="both"/>
        <w:rPr>
          <w:lang w:val="en-US"/>
        </w:rPr>
      </w:pPr>
      <w:r>
        <w:rPr>
          <w:lang w:val="en-US"/>
        </w:rPr>
        <w:t>Lightning couldn’t help but once again feel a bit flattered by the compliment. Before she could get comfortable however, he started tearing apart her stockings and pushing her panties down.</w:t>
      </w:r>
    </w:p>
    <w:p w:rsidR="00621C50" w:rsidRDefault="00621C50" w:rsidP="00621C50">
      <w:pPr>
        <w:pStyle w:val="Prrafodelista"/>
        <w:numPr>
          <w:ilvl w:val="0"/>
          <w:numId w:val="1"/>
        </w:numPr>
        <w:jc w:val="both"/>
        <w:rPr>
          <w:rStyle w:val="st"/>
          <w:lang w:val="en-US"/>
        </w:rPr>
      </w:pPr>
      <w:r>
        <w:rPr>
          <w:lang w:val="en-US"/>
        </w:rPr>
        <w:t xml:space="preserve">Hey!  What are you… </w:t>
      </w:r>
      <w:r w:rsidRPr="008C6106">
        <w:rPr>
          <w:rStyle w:val="st"/>
          <w:lang w:val="en-US"/>
        </w:rPr>
        <w:t>—</w:t>
      </w:r>
      <w:r>
        <w:rPr>
          <w:rStyle w:val="st"/>
          <w:lang w:val="en-US"/>
        </w:rPr>
        <w:t xml:space="preserve"> She reacted, turning her head to him in anger.</w:t>
      </w:r>
    </w:p>
    <w:p w:rsidR="00621C50" w:rsidRDefault="00621C50" w:rsidP="00621C50">
      <w:pPr>
        <w:pStyle w:val="Prrafodelista"/>
        <w:numPr>
          <w:ilvl w:val="0"/>
          <w:numId w:val="1"/>
        </w:numPr>
        <w:jc w:val="both"/>
        <w:rPr>
          <w:rStyle w:val="st"/>
          <w:lang w:val="en-US"/>
        </w:rPr>
      </w:pPr>
      <w:r>
        <w:rPr>
          <w:lang w:val="en-US"/>
        </w:rPr>
        <w:t xml:space="preserve">Relax, I’ll pay for that, just get ready </w:t>
      </w:r>
      <w:r w:rsidRPr="008C6106">
        <w:rPr>
          <w:rStyle w:val="st"/>
          <w:lang w:val="en-US"/>
        </w:rPr>
        <w:t>—</w:t>
      </w:r>
    </w:p>
    <w:p w:rsidR="00621C50" w:rsidRDefault="00621C50" w:rsidP="00621C50">
      <w:pPr>
        <w:jc w:val="both"/>
        <w:rPr>
          <w:lang w:val="en-US"/>
        </w:rPr>
      </w:pPr>
      <w:r>
        <w:rPr>
          <w:lang w:val="en-US"/>
        </w:rPr>
        <w:t>Her eyes widened once again when her new client released his cock. A fully erect piece of meat that rivaled the size of a banana and beat its thickness. She couldn’t believe a man like him would be packing that.</w:t>
      </w:r>
    </w:p>
    <w:p w:rsidR="00621C50" w:rsidRDefault="00621C50" w:rsidP="00621C50">
      <w:pPr>
        <w:pStyle w:val="Prrafodelista"/>
        <w:numPr>
          <w:ilvl w:val="0"/>
          <w:numId w:val="1"/>
        </w:numPr>
        <w:jc w:val="both"/>
        <w:rPr>
          <w:rStyle w:val="st"/>
          <w:lang w:val="en-US"/>
        </w:rPr>
      </w:pPr>
      <w:r>
        <w:rPr>
          <w:lang w:val="en-US"/>
        </w:rPr>
        <w:t xml:space="preserve">Well, ready or not </w:t>
      </w:r>
      <w:r w:rsidRPr="008C6106">
        <w:rPr>
          <w:rStyle w:val="st"/>
          <w:lang w:val="en-US"/>
        </w:rPr>
        <w:t>—</w:t>
      </w:r>
    </w:p>
    <w:p w:rsidR="00621C50" w:rsidRDefault="00621C50" w:rsidP="00621C50">
      <w:pPr>
        <w:jc w:val="both"/>
        <w:rPr>
          <w:lang w:val="en-US"/>
        </w:rPr>
      </w:pPr>
      <w:r>
        <w:rPr>
          <w:lang w:val="en-US"/>
        </w:rPr>
        <w:t>Before she could do</w:t>
      </w:r>
      <w:r w:rsidR="00EC29B3">
        <w:rPr>
          <w:lang w:val="en-US"/>
        </w:rPr>
        <w:t xml:space="preserve"> or reply</w:t>
      </w:r>
      <w:r>
        <w:rPr>
          <w:lang w:val="en-US"/>
        </w:rPr>
        <w:t xml:space="preserve"> anything, the eager man pushed himself into her. Lightning eyes dilated as her mouth released a scream of pain. Her ass was being brutally penetrated now.</w:t>
      </w:r>
      <w:r w:rsidR="00EC29B3">
        <w:rPr>
          <w:lang w:val="en-US"/>
        </w:rPr>
        <w:t xml:space="preserve"> The man didn’t relent, he seemed to have no intention of slowing down. As he fucked her, he also slapped her ass over and over.</w:t>
      </w:r>
    </w:p>
    <w:p w:rsidR="00EC29B3" w:rsidRDefault="00EC29B3" w:rsidP="00EC29B3">
      <w:pPr>
        <w:pStyle w:val="Prrafodelista"/>
        <w:numPr>
          <w:ilvl w:val="0"/>
          <w:numId w:val="1"/>
        </w:numPr>
        <w:jc w:val="both"/>
        <w:rPr>
          <w:rStyle w:val="st"/>
          <w:lang w:val="en-US"/>
        </w:rPr>
      </w:pPr>
      <w:r>
        <w:rPr>
          <w:lang w:val="en-US"/>
        </w:rPr>
        <w:t xml:space="preserve">Yeah, that’s right bitch, take it! </w:t>
      </w:r>
      <w:r w:rsidRPr="008C6106">
        <w:rPr>
          <w:rStyle w:val="st"/>
          <w:lang w:val="en-US"/>
        </w:rPr>
        <w:t>—</w:t>
      </w:r>
    </w:p>
    <w:p w:rsidR="00EC29B3" w:rsidRDefault="00EC29B3" w:rsidP="00EC29B3">
      <w:pPr>
        <w:pStyle w:val="Prrafodelista"/>
        <w:numPr>
          <w:ilvl w:val="0"/>
          <w:numId w:val="1"/>
        </w:numPr>
        <w:jc w:val="both"/>
        <w:rPr>
          <w:rStyle w:val="st"/>
          <w:lang w:val="en-US"/>
        </w:rPr>
      </w:pPr>
      <w:r>
        <w:rPr>
          <w:lang w:val="en-US"/>
        </w:rPr>
        <w:t xml:space="preserve">Nnnnghh AHHHH!!!! </w:t>
      </w:r>
      <w:r w:rsidRPr="008C6106">
        <w:rPr>
          <w:rStyle w:val="st"/>
          <w:lang w:val="en-US"/>
        </w:rPr>
        <w:t>—</w:t>
      </w:r>
      <w:r>
        <w:rPr>
          <w:rStyle w:val="st"/>
          <w:lang w:val="en-US"/>
        </w:rPr>
        <w:t xml:space="preserve"> </w:t>
      </w:r>
    </w:p>
    <w:p w:rsidR="00EC29B3" w:rsidRDefault="00EC29B3" w:rsidP="00EC29B3">
      <w:pPr>
        <w:jc w:val="both"/>
        <w:rPr>
          <w:lang w:val="en-US"/>
        </w:rPr>
      </w:pPr>
      <w:r>
        <w:rPr>
          <w:lang w:val="en-US"/>
        </w:rPr>
        <w:t>Lightning did her best to resist the punishment, squeezing the bed’s cover hard with her hand as the man pounded her over and over. After what seemed to be an agonizing eternity, she finally felt him stop. Immediately, it was all followed by the feeling of her insides being flooded by a high amount of white warm semen. The guy removed his dick, letting her gaped anus just pour out his seed after he was done using her.</w:t>
      </w:r>
    </w:p>
    <w:p w:rsidR="00EC29B3" w:rsidRDefault="00EC29B3" w:rsidP="00EC29B3">
      <w:pPr>
        <w:jc w:val="both"/>
        <w:rPr>
          <w:lang w:val="en-US"/>
        </w:rPr>
      </w:pPr>
      <w:r>
        <w:rPr>
          <w:lang w:val="en-US"/>
        </w:rPr>
        <w:t>Lightning was speechless as she panted, simply trying to recover. Her knees had fell to the ground as her best and head rested on the bed. A pool of her client’s seed was forming underneath as her ass continued leaking. Meanwhile he dressed up and fixed himself.</w:t>
      </w:r>
    </w:p>
    <w:p w:rsidR="00EC29B3" w:rsidRDefault="00EC29B3" w:rsidP="00EC29B3">
      <w:pPr>
        <w:pStyle w:val="Prrafodelista"/>
        <w:numPr>
          <w:ilvl w:val="0"/>
          <w:numId w:val="1"/>
        </w:numPr>
        <w:jc w:val="both"/>
        <w:rPr>
          <w:rStyle w:val="st"/>
          <w:lang w:val="en-US"/>
        </w:rPr>
      </w:pPr>
      <w:r>
        <w:rPr>
          <w:lang w:val="en-US"/>
        </w:rPr>
        <w:t xml:space="preserve">Hmph, that was pretty good, here’s the promised amount </w:t>
      </w:r>
      <w:r w:rsidRPr="008C6106">
        <w:rPr>
          <w:rStyle w:val="st"/>
          <w:lang w:val="en-US"/>
        </w:rPr>
        <w:t>—</w:t>
      </w:r>
      <w:r>
        <w:rPr>
          <w:rStyle w:val="st"/>
          <w:lang w:val="en-US"/>
        </w:rPr>
        <w:t xml:space="preserve"> He said throwing a bag at the bed besides her </w:t>
      </w:r>
      <w:r w:rsidRPr="008C6106">
        <w:rPr>
          <w:rStyle w:val="st"/>
          <w:lang w:val="en-US"/>
        </w:rPr>
        <w:t>—</w:t>
      </w:r>
      <w:r>
        <w:rPr>
          <w:rStyle w:val="st"/>
          <w:lang w:val="en-US"/>
        </w:rPr>
        <w:t xml:space="preserve"> Gonna go back down to drink now, see ya </w:t>
      </w:r>
      <w:r w:rsidRPr="008C6106">
        <w:rPr>
          <w:rStyle w:val="st"/>
          <w:lang w:val="en-US"/>
        </w:rPr>
        <w:t>—</w:t>
      </w:r>
    </w:p>
    <w:p w:rsidR="00EC29B3" w:rsidRDefault="00EC29B3" w:rsidP="00EC29B3">
      <w:pPr>
        <w:jc w:val="both"/>
        <w:rPr>
          <w:lang w:val="en-US"/>
        </w:rPr>
      </w:pPr>
      <w:r>
        <w:rPr>
          <w:lang w:val="en-US"/>
        </w:rPr>
        <w:t>She realized he had barely let her talk in the whole process. As she knelt, she also realized her ass was way too sore to continue that night. Her second</w:t>
      </w:r>
      <w:r w:rsidR="00D563AE">
        <w:rPr>
          <w:lang w:val="en-US"/>
        </w:rPr>
        <w:t xml:space="preserve"> time on the job</w:t>
      </w:r>
      <w:r>
        <w:rPr>
          <w:lang w:val="en-US"/>
        </w:rPr>
        <w:t xml:space="preserve"> had been definitely much less </w:t>
      </w:r>
      <w:r w:rsidR="00D563AE">
        <w:rPr>
          <w:lang w:val="en-US"/>
        </w:rPr>
        <w:t xml:space="preserve">dignified. As she counted the money in the second bag however, she had realized that the man had overestimated the value of her fishnets by a lot, or perhaps he had enjoyed her so much he had also given her a big tip. Either way, she had earned a lot money in just one night. </w:t>
      </w:r>
    </w:p>
    <w:p w:rsidR="00D563AE" w:rsidRDefault="00D563AE" w:rsidP="00EC29B3">
      <w:pPr>
        <w:jc w:val="both"/>
        <w:rPr>
          <w:lang w:val="en-US"/>
        </w:rPr>
      </w:pPr>
      <w:r>
        <w:rPr>
          <w:lang w:val="en-US"/>
        </w:rPr>
        <w:t xml:space="preserve">With her legs still shaking, she stood up to march away. It had been harsh, but the amount of money for one night’s work was unbelievable and getting clients had been much easier than she imagined. She </w:t>
      </w:r>
      <w:r>
        <w:rPr>
          <w:lang w:val="en-US"/>
        </w:rPr>
        <w:lastRenderedPageBreak/>
        <w:t>couldn’t help but smile, all her money trouble would be ended soon. She was then surer than ever that she had taken the correct path.</w:t>
      </w:r>
    </w:p>
    <w:p w:rsidR="00D563AE" w:rsidRDefault="00D563AE" w:rsidP="00EC29B3">
      <w:pPr>
        <w:jc w:val="both"/>
        <w:rPr>
          <w:lang w:val="en-US"/>
        </w:rPr>
      </w:pPr>
      <w:r>
        <w:rPr>
          <w:lang w:val="en-US"/>
        </w:rPr>
        <w:t>As days passed, however, reality had hit her. She had learned that not every day was so easy to get clients. On slow nights she had found only cheap men who could barely afford to grope and squeeze her assets. Money was money of course, s</w:t>
      </w:r>
      <w:r w:rsidR="00FB618D">
        <w:rPr>
          <w:lang w:val="en-US"/>
        </w:rPr>
        <w:t xml:space="preserve">o she had accepted those minor works as well. </w:t>
      </w:r>
    </w:p>
    <w:p w:rsidR="00FB618D" w:rsidRDefault="00FB618D" w:rsidP="00FB618D">
      <w:pPr>
        <w:pStyle w:val="Prrafodelista"/>
        <w:numPr>
          <w:ilvl w:val="0"/>
          <w:numId w:val="1"/>
        </w:numPr>
        <w:jc w:val="both"/>
        <w:rPr>
          <w:rStyle w:val="st"/>
          <w:lang w:val="en-US"/>
        </w:rPr>
      </w:pPr>
      <w:r>
        <w:rPr>
          <w:lang w:val="en-US"/>
        </w:rPr>
        <w:t xml:space="preserve">Girl, you’ve got such an amazing ass </w:t>
      </w:r>
      <w:r w:rsidRPr="008C6106">
        <w:rPr>
          <w:rStyle w:val="st"/>
          <w:lang w:val="en-US"/>
        </w:rPr>
        <w:t>—</w:t>
      </w:r>
      <w:r>
        <w:rPr>
          <w:rStyle w:val="st"/>
          <w:lang w:val="en-US"/>
        </w:rPr>
        <w:t xml:space="preserve"> Said the man behind her groping her buttcheeks.</w:t>
      </w:r>
    </w:p>
    <w:p w:rsidR="00FB618D" w:rsidRDefault="00FB618D" w:rsidP="00FB618D">
      <w:pPr>
        <w:pStyle w:val="Prrafodelista"/>
        <w:numPr>
          <w:ilvl w:val="0"/>
          <w:numId w:val="1"/>
        </w:numPr>
        <w:jc w:val="both"/>
        <w:rPr>
          <w:rStyle w:val="st"/>
          <w:lang w:val="en-US"/>
        </w:rPr>
      </w:pPr>
      <w:r>
        <w:rPr>
          <w:rStyle w:val="st"/>
          <w:lang w:val="en-US"/>
        </w:rPr>
        <w:t xml:space="preserve">Glad you like it, maybe you are ready to pay to fuck it? </w:t>
      </w:r>
      <w:r w:rsidRPr="008C6106">
        <w:rPr>
          <w:rStyle w:val="st"/>
          <w:lang w:val="en-US"/>
        </w:rPr>
        <w:t>—</w:t>
      </w:r>
      <w:r>
        <w:rPr>
          <w:rStyle w:val="st"/>
          <w:lang w:val="en-US"/>
        </w:rPr>
        <w:t xml:space="preserve"> She asked him.</w:t>
      </w:r>
    </w:p>
    <w:p w:rsidR="00FB618D" w:rsidRPr="00FB618D" w:rsidRDefault="00FB618D" w:rsidP="00FB618D">
      <w:pPr>
        <w:jc w:val="both"/>
        <w:rPr>
          <w:rStyle w:val="st"/>
          <w:lang w:val="en-US"/>
        </w:rPr>
      </w:pPr>
      <w:r>
        <w:rPr>
          <w:rStyle w:val="st"/>
          <w:lang w:val="en-US"/>
        </w:rPr>
        <w:t xml:space="preserve">Lightning knew he wanted to do it, after all, his groin continued to grind on her behind </w:t>
      </w:r>
      <w:r w:rsidRPr="00FB618D">
        <w:rPr>
          <w:rStyle w:val="st"/>
          <w:lang w:val="en-US"/>
        </w:rPr>
        <w:t>as his second hand played with her breast</w:t>
      </w:r>
      <w:r>
        <w:rPr>
          <w:rStyle w:val="st"/>
          <w:lang w:val="en-US"/>
        </w:rPr>
        <w:t>s</w:t>
      </w:r>
      <w:r w:rsidRPr="00FB618D">
        <w:rPr>
          <w:rStyle w:val="st"/>
          <w:lang w:val="en-US"/>
        </w:rPr>
        <w:t xml:space="preserve">. </w:t>
      </w:r>
    </w:p>
    <w:p w:rsidR="00FB618D" w:rsidRDefault="00FB618D" w:rsidP="00FB618D">
      <w:pPr>
        <w:pStyle w:val="Prrafodelista"/>
        <w:numPr>
          <w:ilvl w:val="0"/>
          <w:numId w:val="1"/>
        </w:numPr>
        <w:jc w:val="both"/>
        <w:rPr>
          <w:rStyle w:val="st"/>
          <w:lang w:val="en-US"/>
        </w:rPr>
      </w:pPr>
      <w:r>
        <w:rPr>
          <w:rStyle w:val="st"/>
          <w:lang w:val="en-US"/>
        </w:rPr>
        <w:t xml:space="preserve">Hah, maybe when you are doing a sale </w:t>
      </w:r>
      <w:r w:rsidRPr="008C6106">
        <w:rPr>
          <w:rStyle w:val="st"/>
          <w:lang w:val="en-US"/>
        </w:rPr>
        <w:t>—</w:t>
      </w:r>
      <w:r>
        <w:rPr>
          <w:rStyle w:val="st"/>
          <w:lang w:val="en-US"/>
        </w:rPr>
        <w:t xml:space="preserve"> He replied winking giving her a small ball of gil.</w:t>
      </w:r>
    </w:p>
    <w:p w:rsidR="00FB618D" w:rsidRDefault="00FB618D" w:rsidP="00FB618D">
      <w:pPr>
        <w:jc w:val="both"/>
        <w:rPr>
          <w:lang w:val="en-US"/>
        </w:rPr>
      </w:pPr>
      <w:r>
        <w:rPr>
          <w:lang w:val="en-US"/>
        </w:rPr>
        <w:t>She sighed but nodded, at least it was something. If she had to earn her living letting men play with her assets, she would do it.</w:t>
      </w:r>
    </w:p>
    <w:p w:rsidR="00FB618D" w:rsidRDefault="00FB618D" w:rsidP="00FB618D">
      <w:pPr>
        <w:jc w:val="both"/>
        <w:rPr>
          <w:lang w:val="en-US"/>
        </w:rPr>
      </w:pPr>
      <w:r>
        <w:rPr>
          <w:lang w:val="en-US"/>
        </w:rPr>
        <w:t>Other times had been a bit weirder. One night she had met this traveling artist who had taken her to his room and paid full price.</w:t>
      </w:r>
    </w:p>
    <w:p w:rsidR="00FB618D" w:rsidRDefault="00FB618D" w:rsidP="00FB618D">
      <w:pPr>
        <w:pStyle w:val="Prrafodelista"/>
        <w:numPr>
          <w:ilvl w:val="0"/>
          <w:numId w:val="1"/>
        </w:numPr>
        <w:jc w:val="both"/>
        <w:rPr>
          <w:rStyle w:val="st"/>
          <w:lang w:val="en-US"/>
        </w:rPr>
      </w:pPr>
      <w:r>
        <w:rPr>
          <w:lang w:val="en-US"/>
        </w:rPr>
        <w:t xml:space="preserve">Get on your knees </w:t>
      </w:r>
      <w:r w:rsidRPr="008C6106">
        <w:rPr>
          <w:rStyle w:val="st"/>
          <w:lang w:val="en-US"/>
        </w:rPr>
        <w:t>—</w:t>
      </w:r>
      <w:r>
        <w:rPr>
          <w:rStyle w:val="st"/>
          <w:lang w:val="en-US"/>
        </w:rPr>
        <w:t xml:space="preserve"> He had said as she obeyed.</w:t>
      </w:r>
    </w:p>
    <w:p w:rsidR="00FB618D" w:rsidRDefault="00FB618D" w:rsidP="00FB618D">
      <w:pPr>
        <w:jc w:val="both"/>
        <w:rPr>
          <w:lang w:val="en-US"/>
        </w:rPr>
      </w:pPr>
      <w:r>
        <w:rPr>
          <w:lang w:val="en-US"/>
        </w:rPr>
        <w:t xml:space="preserve">Lightning positioned herself and opened her mouth ready to pleasure him orally, but to her surprise he had simply pressed his erect cock on her face, pulled her head towards him and begun to grind his cock on her pretty visage. It had taken quite a while but after he was done using her face he had come like no other man she had seen. </w:t>
      </w:r>
    </w:p>
    <w:p w:rsidR="00FB618D" w:rsidRDefault="00FB618D" w:rsidP="00FB618D">
      <w:pPr>
        <w:jc w:val="both"/>
        <w:rPr>
          <w:lang w:val="en-US"/>
        </w:rPr>
      </w:pPr>
      <w:r>
        <w:rPr>
          <w:lang w:val="en-US"/>
        </w:rPr>
        <w:t xml:space="preserve">Her face had ended up completely covered in his seed. Lightning had trouble opening her eyes but once she did, she couldn’t help but smile proudly as he looked completely pleased with her service. If </w:t>
      </w:r>
      <w:r w:rsidR="00165496">
        <w:rPr>
          <w:lang w:val="en-US"/>
        </w:rPr>
        <w:t>anything,</w:t>
      </w:r>
      <w:r>
        <w:rPr>
          <w:lang w:val="en-US"/>
        </w:rPr>
        <w:t xml:space="preserve"> his fat tip had been </w:t>
      </w:r>
      <w:r w:rsidR="00165496">
        <w:rPr>
          <w:lang w:val="en-US"/>
        </w:rPr>
        <w:t xml:space="preserve">the confirmation. </w:t>
      </w:r>
    </w:p>
    <w:p w:rsidR="00165496" w:rsidRDefault="00165496" w:rsidP="00FB618D">
      <w:pPr>
        <w:jc w:val="both"/>
        <w:rPr>
          <w:lang w:val="en-US"/>
        </w:rPr>
      </w:pPr>
      <w:r>
        <w:rPr>
          <w:lang w:val="en-US"/>
        </w:rPr>
        <w:t xml:space="preserve">Another time she had been recognized in the streets, even though she was wearing her soldier’s uniform. The man didn’t seem to care but </w:t>
      </w:r>
      <w:r w:rsidR="00973E5D">
        <w:rPr>
          <w:lang w:val="en-US"/>
        </w:rPr>
        <w:t>her day job however as he was clearly more desperate to fuck her that moment. She had pulled him into a deserted back alley.</w:t>
      </w:r>
    </w:p>
    <w:p w:rsidR="00973E5D" w:rsidRDefault="00973E5D" w:rsidP="00973E5D">
      <w:pPr>
        <w:pStyle w:val="Prrafodelista"/>
        <w:numPr>
          <w:ilvl w:val="0"/>
          <w:numId w:val="1"/>
        </w:numPr>
        <w:jc w:val="both"/>
        <w:rPr>
          <w:rStyle w:val="st"/>
          <w:lang w:val="en-US"/>
        </w:rPr>
      </w:pPr>
      <w:r>
        <w:rPr>
          <w:lang w:val="en-US"/>
        </w:rPr>
        <w:t xml:space="preserve">So you are not going to tell anyone? </w:t>
      </w:r>
      <w:r w:rsidRPr="008C6106">
        <w:rPr>
          <w:rStyle w:val="st"/>
          <w:lang w:val="en-US"/>
        </w:rPr>
        <w:t>—</w:t>
      </w:r>
    </w:p>
    <w:p w:rsidR="00973E5D" w:rsidRDefault="00973E5D" w:rsidP="00973E5D">
      <w:pPr>
        <w:pStyle w:val="Prrafodelista"/>
        <w:numPr>
          <w:ilvl w:val="0"/>
          <w:numId w:val="1"/>
        </w:numPr>
        <w:jc w:val="both"/>
        <w:rPr>
          <w:rStyle w:val="st"/>
          <w:lang w:val="en-US"/>
        </w:rPr>
      </w:pPr>
      <w:r>
        <w:rPr>
          <w:rStyle w:val="st"/>
          <w:lang w:val="en-US"/>
        </w:rPr>
        <w:t xml:space="preserve">I don’t give a shit, I told you, tons of whores do other things, I just need my dick sucked </w:t>
      </w:r>
      <w:r w:rsidRPr="008C6106">
        <w:rPr>
          <w:rStyle w:val="st"/>
          <w:lang w:val="en-US"/>
        </w:rPr>
        <w:t>—</w:t>
      </w:r>
    </w:p>
    <w:p w:rsidR="00973E5D" w:rsidRDefault="00973E5D" w:rsidP="00973E5D">
      <w:pPr>
        <w:jc w:val="both"/>
        <w:rPr>
          <w:lang w:val="en-US"/>
        </w:rPr>
      </w:pPr>
      <w:r>
        <w:rPr>
          <w:lang w:val="en-US"/>
        </w:rPr>
        <w:t>Lightning didn’t reply, simply letting her oral treatment do the talking for her. After pleasuring him for a while, he had turned her around and fucked her right on the street. She had never thought herself capable of that but there she was, fucked by some rando at a lost alley, letting him call her dirty names as he punished her pussy.</w:t>
      </w:r>
    </w:p>
    <w:p w:rsidR="00973E5D" w:rsidRDefault="00973E5D" w:rsidP="00973E5D">
      <w:pPr>
        <w:pStyle w:val="Prrafodelista"/>
        <w:numPr>
          <w:ilvl w:val="0"/>
          <w:numId w:val="1"/>
        </w:numPr>
        <w:jc w:val="both"/>
        <w:rPr>
          <w:rStyle w:val="st"/>
          <w:lang w:val="en-US"/>
        </w:rPr>
      </w:pPr>
      <w:r>
        <w:rPr>
          <w:lang w:val="en-US"/>
        </w:rPr>
        <w:t xml:space="preserve">I’m going to come! </w:t>
      </w:r>
      <w:r w:rsidRPr="008C6106">
        <w:rPr>
          <w:rStyle w:val="st"/>
          <w:lang w:val="en-US"/>
        </w:rPr>
        <w:t>—</w:t>
      </w:r>
      <w:r>
        <w:rPr>
          <w:rStyle w:val="st"/>
          <w:lang w:val="en-US"/>
        </w:rPr>
        <w:t xml:space="preserve"> He screamed.</w:t>
      </w:r>
    </w:p>
    <w:p w:rsidR="00973E5D" w:rsidRDefault="00973E5D" w:rsidP="00973E5D">
      <w:pPr>
        <w:pStyle w:val="Prrafodelista"/>
        <w:numPr>
          <w:ilvl w:val="0"/>
          <w:numId w:val="1"/>
        </w:numPr>
        <w:jc w:val="both"/>
        <w:rPr>
          <w:rStyle w:val="st"/>
          <w:lang w:val="en-US"/>
        </w:rPr>
      </w:pPr>
      <w:r>
        <w:rPr>
          <w:rStyle w:val="st"/>
          <w:lang w:val="en-US"/>
        </w:rPr>
        <w:t xml:space="preserve">Wait! </w:t>
      </w:r>
      <w:r w:rsidRPr="008C6106">
        <w:rPr>
          <w:rStyle w:val="st"/>
          <w:lang w:val="en-US"/>
        </w:rPr>
        <w:t>—</w:t>
      </w:r>
    </w:p>
    <w:p w:rsidR="00973E5D" w:rsidRDefault="00973E5D" w:rsidP="00973E5D">
      <w:pPr>
        <w:jc w:val="both"/>
        <w:rPr>
          <w:lang w:val="en-US"/>
        </w:rPr>
      </w:pPr>
      <w:r>
        <w:rPr>
          <w:lang w:val="en-US"/>
        </w:rPr>
        <w:t>She bent quickly wrapping her lips around his shaft proceeding to swallow his entire load. She couldn’t let him stain her uniform after all.</w:t>
      </w:r>
    </w:p>
    <w:p w:rsidR="00973E5D" w:rsidRDefault="00973E5D" w:rsidP="00973E5D">
      <w:pPr>
        <w:pStyle w:val="Prrafodelista"/>
        <w:numPr>
          <w:ilvl w:val="0"/>
          <w:numId w:val="1"/>
        </w:numPr>
        <w:jc w:val="both"/>
        <w:rPr>
          <w:rStyle w:val="st"/>
          <w:lang w:val="en-US"/>
        </w:rPr>
      </w:pPr>
      <w:r>
        <w:rPr>
          <w:lang w:val="en-US"/>
        </w:rPr>
        <w:t xml:space="preserve">You are amazing Light! </w:t>
      </w:r>
      <w:r w:rsidRPr="008C6106">
        <w:rPr>
          <w:rStyle w:val="st"/>
          <w:lang w:val="en-US"/>
        </w:rPr>
        <w:t>—</w:t>
      </w:r>
      <w:r>
        <w:rPr>
          <w:rStyle w:val="st"/>
          <w:lang w:val="en-US"/>
        </w:rPr>
        <w:t xml:space="preserve"> He told her, fixing himself up and paying up.</w:t>
      </w:r>
    </w:p>
    <w:p w:rsidR="00973E5D" w:rsidRDefault="00973E5D" w:rsidP="00973E5D">
      <w:pPr>
        <w:jc w:val="both"/>
        <w:rPr>
          <w:lang w:val="en-US"/>
        </w:rPr>
      </w:pPr>
      <w:r>
        <w:rPr>
          <w:lang w:val="en-US"/>
        </w:rPr>
        <w:lastRenderedPageBreak/>
        <w:t>She nodded as she finished swallowing. She had become good at that. She cleaned her lips with a handkerchief and fixed the bag to her waist, at that point she didn’t need to count the money, she recognized the amount by its weight. After a good spank from him, she returned to her normal routine as if nothing had happened.</w:t>
      </w:r>
    </w:p>
    <w:p w:rsidR="00973E5D" w:rsidRDefault="00973E5D" w:rsidP="00973E5D">
      <w:pPr>
        <w:jc w:val="both"/>
        <w:rPr>
          <w:lang w:val="en-US"/>
        </w:rPr>
      </w:pPr>
      <w:r>
        <w:rPr>
          <w:lang w:val="en-US"/>
        </w:rPr>
        <w:t>And so, time continued to pass as one night she found herself letting a man fuck her armpit right in the middle of a tavern. Many whores let the clients see them naked or gave blowjobs there so that wasn’t anything weird. What was weird was feeling his dick rubbing under her arm until he came, staining her chest.</w:t>
      </w:r>
    </w:p>
    <w:p w:rsidR="00973E5D" w:rsidRDefault="00973E5D" w:rsidP="00973E5D">
      <w:pPr>
        <w:pStyle w:val="Prrafodelista"/>
        <w:numPr>
          <w:ilvl w:val="0"/>
          <w:numId w:val="1"/>
        </w:numPr>
        <w:jc w:val="both"/>
        <w:rPr>
          <w:rStyle w:val="st"/>
          <w:lang w:val="en-US"/>
        </w:rPr>
      </w:pPr>
      <w:r>
        <w:rPr>
          <w:lang w:val="en-US"/>
        </w:rPr>
        <w:t>T</w:t>
      </w:r>
      <w:r w:rsidR="004004D9">
        <w:rPr>
          <w:lang w:val="en-US"/>
        </w:rPr>
        <w:t>h</w:t>
      </w:r>
      <w:r>
        <w:rPr>
          <w:lang w:val="en-US"/>
        </w:rPr>
        <w:t xml:space="preserve">ank you Light, you are amazing as usual </w:t>
      </w:r>
      <w:r w:rsidRPr="008C6106">
        <w:rPr>
          <w:rStyle w:val="st"/>
          <w:lang w:val="en-US"/>
        </w:rPr>
        <w:t>—</w:t>
      </w:r>
      <w:r>
        <w:rPr>
          <w:rStyle w:val="st"/>
          <w:lang w:val="en-US"/>
        </w:rPr>
        <w:t xml:space="preserve"> </w:t>
      </w:r>
      <w:r w:rsidR="004004D9">
        <w:rPr>
          <w:rStyle w:val="st"/>
          <w:lang w:val="en-US"/>
        </w:rPr>
        <w:t>He said paying up.</w:t>
      </w:r>
    </w:p>
    <w:p w:rsidR="004004D9" w:rsidRDefault="004004D9" w:rsidP="00973E5D">
      <w:pPr>
        <w:pStyle w:val="Prrafodelista"/>
        <w:numPr>
          <w:ilvl w:val="0"/>
          <w:numId w:val="1"/>
        </w:numPr>
        <w:jc w:val="both"/>
        <w:rPr>
          <w:rStyle w:val="st"/>
          <w:lang w:val="en-US"/>
        </w:rPr>
      </w:pPr>
      <w:r>
        <w:rPr>
          <w:lang w:val="en-US"/>
        </w:rPr>
        <w:t xml:space="preserve">Always aiming for the best service </w:t>
      </w:r>
      <w:r w:rsidRPr="008C6106">
        <w:rPr>
          <w:rStyle w:val="st"/>
          <w:lang w:val="en-US"/>
        </w:rPr>
        <w:t>—</w:t>
      </w:r>
      <w:r>
        <w:rPr>
          <w:rStyle w:val="st"/>
          <w:lang w:val="en-US"/>
        </w:rPr>
        <w:t xml:space="preserve"> She replied.</w:t>
      </w:r>
    </w:p>
    <w:p w:rsidR="004004D9" w:rsidRDefault="00CA2A5B" w:rsidP="004004D9">
      <w:pPr>
        <w:jc w:val="both"/>
        <w:rPr>
          <w:lang w:val="en-US"/>
        </w:rPr>
      </w:pPr>
      <w:r>
        <w:rPr>
          <w:lang w:val="en-US"/>
        </w:rPr>
        <w:t>All in all, it was surprising how much in her element she felt at that point. She had to do various sexual tasks, many were denigrating and many were strange but that was her new world at that point and she was going to embrace it</w:t>
      </w:r>
      <w:bookmarkStart w:id="0" w:name="_GoBack"/>
      <w:bookmarkEnd w:id="0"/>
      <w:r>
        <w:rPr>
          <w:lang w:val="en-US"/>
        </w:rPr>
        <w:t xml:space="preserve">. </w:t>
      </w:r>
      <w:r w:rsidR="004004D9">
        <w:rPr>
          <w:lang w:val="en-US"/>
        </w:rPr>
        <w:t>As she cleaned herself, another man approached her.</w:t>
      </w:r>
    </w:p>
    <w:p w:rsidR="004004D9" w:rsidRDefault="004004D9" w:rsidP="004004D9">
      <w:pPr>
        <w:pStyle w:val="Prrafodelista"/>
        <w:numPr>
          <w:ilvl w:val="0"/>
          <w:numId w:val="1"/>
        </w:numPr>
        <w:jc w:val="both"/>
        <w:rPr>
          <w:rStyle w:val="st"/>
          <w:lang w:val="en-US"/>
        </w:rPr>
      </w:pPr>
      <w:r>
        <w:rPr>
          <w:lang w:val="en-US"/>
        </w:rPr>
        <w:t xml:space="preserve">Light uh? You do seem amazing </w:t>
      </w:r>
      <w:r w:rsidRPr="008C6106">
        <w:rPr>
          <w:rStyle w:val="st"/>
          <w:lang w:val="en-US"/>
        </w:rPr>
        <w:t>—</w:t>
      </w:r>
      <w:r>
        <w:rPr>
          <w:rStyle w:val="st"/>
          <w:lang w:val="en-US"/>
        </w:rPr>
        <w:t xml:space="preserve"> He said.</w:t>
      </w:r>
    </w:p>
    <w:p w:rsidR="004004D9" w:rsidRPr="004004D9" w:rsidRDefault="004004D9" w:rsidP="004004D9">
      <w:pPr>
        <w:jc w:val="both"/>
        <w:rPr>
          <w:lang w:val="en-US"/>
        </w:rPr>
      </w:pPr>
      <w:r>
        <w:rPr>
          <w:lang w:val="en-US"/>
        </w:rPr>
        <w:t>Her heart raced, she knew that voice. Snow.</w:t>
      </w:r>
    </w:p>
    <w:p w:rsidR="00C939AE" w:rsidRPr="00C939AE" w:rsidRDefault="00C939AE" w:rsidP="00C939AE">
      <w:pPr>
        <w:jc w:val="both"/>
        <w:rPr>
          <w:lang w:val="en-US"/>
        </w:rPr>
      </w:pPr>
    </w:p>
    <w:p w:rsidR="00364296" w:rsidRPr="00364296" w:rsidRDefault="00364296" w:rsidP="00364296">
      <w:pPr>
        <w:jc w:val="both"/>
        <w:rPr>
          <w:lang w:val="en-US"/>
        </w:rPr>
      </w:pPr>
    </w:p>
    <w:sectPr w:rsidR="00364296" w:rsidRPr="00364296" w:rsidSect="00D87C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F678F"/>
    <w:multiLevelType w:val="hybridMultilevel"/>
    <w:tmpl w:val="3F180F8A"/>
    <w:lvl w:ilvl="0" w:tplc="9A9CEC7E">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NzE1NjUwNzYEEko6SsGpxcWZ+XkgBca1APwVLuIsAAAA"/>
  </w:docVars>
  <w:rsids>
    <w:rsidRoot w:val="00077DED"/>
    <w:rsid w:val="00077DED"/>
    <w:rsid w:val="00165496"/>
    <w:rsid w:val="001B3E60"/>
    <w:rsid w:val="00364296"/>
    <w:rsid w:val="004004D9"/>
    <w:rsid w:val="00465053"/>
    <w:rsid w:val="00621C50"/>
    <w:rsid w:val="006466E6"/>
    <w:rsid w:val="007F3AFA"/>
    <w:rsid w:val="00857C84"/>
    <w:rsid w:val="00973E5D"/>
    <w:rsid w:val="00976765"/>
    <w:rsid w:val="00A91B81"/>
    <w:rsid w:val="00B52875"/>
    <w:rsid w:val="00B92D02"/>
    <w:rsid w:val="00C077E7"/>
    <w:rsid w:val="00C4452B"/>
    <w:rsid w:val="00C939AE"/>
    <w:rsid w:val="00CA2A5B"/>
    <w:rsid w:val="00CB104B"/>
    <w:rsid w:val="00D563AE"/>
    <w:rsid w:val="00D87C22"/>
    <w:rsid w:val="00DA4977"/>
    <w:rsid w:val="00EC29B3"/>
    <w:rsid w:val="00FB61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80085"/>
  <w15:chartTrackingRefBased/>
  <w15:docId w15:val="{78C913CB-BBD2-4111-ABFB-D8C24E4F0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st">
    <w:name w:val="st"/>
    <w:basedOn w:val="Fuentedeprrafopredeter"/>
    <w:rsid w:val="00DA4977"/>
  </w:style>
  <w:style w:type="paragraph" w:styleId="Prrafodelista">
    <w:name w:val="List Paragraph"/>
    <w:basedOn w:val="Normal"/>
    <w:uiPriority w:val="34"/>
    <w:qFormat/>
    <w:rsid w:val="00DA49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5</TotalTime>
  <Pages>7</Pages>
  <Words>2656</Words>
  <Characters>14612</Characters>
  <Application>Microsoft Office Word</Application>
  <DocSecurity>0</DocSecurity>
  <Lines>121</Lines>
  <Paragraphs>3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ricio Molina</dc:creator>
  <cp:keywords/>
  <dc:description/>
  <cp:lastModifiedBy>Fabricio Molina</cp:lastModifiedBy>
  <cp:revision>4</cp:revision>
  <dcterms:created xsi:type="dcterms:W3CDTF">2019-06-17T19:48:00Z</dcterms:created>
  <dcterms:modified xsi:type="dcterms:W3CDTF">2019-06-19T00:27:00Z</dcterms:modified>
</cp:coreProperties>
</file>